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r w:rsidRPr="00B37CDD">
              <w:rPr>
                <w:rFonts w:ascii="Arial" w:hAnsi="Arial" w:cs="Arial"/>
                <w:b/>
                <w:sz w:val="28"/>
                <w:szCs w:val="28"/>
              </w:rPr>
              <w:t>Programme</w:t>
            </w:r>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77777777" w:rsidR="00407D0B" w:rsidRPr="00B37CDD" w:rsidRDefault="00407D0B" w:rsidP="00407D0B">
            <w:pPr>
              <w:rPr>
                <w:rFonts w:ascii="Arial" w:hAnsi="Arial" w:cs="Arial"/>
                <w:b/>
                <w:sz w:val="28"/>
                <w:szCs w:val="28"/>
              </w:rPr>
            </w:pP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r>
              <w:rPr>
                <w:sz w:val="36"/>
              </w:rPr>
              <w:t>Mr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r>
              <w:rPr>
                <w:sz w:val="36"/>
              </w:rPr>
              <w:t>Mr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Number :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meeting :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1 - Revise the code and work, will check to debug the visualisation</w:t>
            </w:r>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mcast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Meeting Number :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Date of meeting :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Research any publication/article that argue that urban areas are hotter than rural. We can consider a study of the land temperature difference between the rural and urban zones in Malta (&amp; Gozo).</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Meeting Number :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Date of meeting :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Download SNAP and QGis</w:t>
            </w:r>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Attempt to use the script used so far, to reproject product, extract cloud_in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Consider the .transpose() method for the pandas dataframe.</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Consider exporting all data in a csv containing date, longitude, latitud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Number :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meeting :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Recommended sequence of write-up is: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Number :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meeting :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r>
              <w:rPr>
                <w:rFonts w:ascii="Arial" w:hAnsi="Arial" w:cs="Arial"/>
                <w:szCs w:val="16"/>
              </w:rPr>
              <w:t>In regards to citations use citep command to enclose citation in parenthesis. The cite command does not enclose in parenthesis. The difference is that citep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76280DC" w:rsidR="0052369D" w:rsidRDefault="0052369D"/>
    <w:p w14:paraId="08F64FD1" w14:textId="77777777" w:rsidR="0052369D" w:rsidRDefault="0052369D">
      <w:pPr>
        <w:spacing w:after="0" w:line="240" w:lineRule="auto"/>
      </w:pPr>
      <w:r>
        <w:br w:type="page"/>
      </w:r>
    </w:p>
    <w:p w14:paraId="6CFC5555" w14:textId="77777777"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5C50360D" w:rsidR="00AB5A28" w:rsidRPr="00383733" w:rsidRDefault="00AB5A28" w:rsidP="00B34475">
            <w:pPr>
              <w:spacing w:after="0"/>
              <w:rPr>
                <w:rFonts w:ascii="Arial" w:hAnsi="Arial" w:cs="Arial"/>
                <w:b/>
                <w:szCs w:val="16"/>
              </w:rPr>
            </w:pPr>
            <w:r>
              <w:rPr>
                <w:rFonts w:ascii="Arial" w:hAnsi="Arial" w:cs="Arial"/>
                <w:b/>
                <w:szCs w:val="16"/>
              </w:rPr>
              <w:t xml:space="preserve">Meeting Number : </w:t>
            </w:r>
            <w:r w:rsidR="00BC0B5D">
              <w:rPr>
                <w:rFonts w:ascii="Arial" w:hAnsi="Arial" w:cs="Arial"/>
                <w:b/>
                <w:szCs w:val="16"/>
              </w:rPr>
              <w:t>07</w:t>
            </w:r>
          </w:p>
        </w:tc>
        <w:tc>
          <w:tcPr>
            <w:tcW w:w="5529" w:type="dxa"/>
            <w:vAlign w:val="center"/>
          </w:tcPr>
          <w:p w14:paraId="4D71046A" w14:textId="3207CDE6" w:rsidR="00AB5A28" w:rsidRPr="00383733" w:rsidRDefault="00AB5A28" w:rsidP="00B34475">
            <w:pPr>
              <w:spacing w:after="0"/>
              <w:rPr>
                <w:rFonts w:ascii="Arial" w:hAnsi="Arial" w:cs="Arial"/>
                <w:b/>
                <w:szCs w:val="16"/>
              </w:rPr>
            </w:pPr>
            <w:r>
              <w:rPr>
                <w:rFonts w:ascii="Arial" w:hAnsi="Arial" w:cs="Arial"/>
                <w:b/>
                <w:szCs w:val="16"/>
              </w:rPr>
              <w:t xml:space="preserve">Date of meeting : </w:t>
            </w:r>
            <w:r w:rsidR="00BC0B5D">
              <w:rPr>
                <w:rFonts w:ascii="Arial" w:hAnsi="Arial" w:cs="Arial"/>
                <w:b/>
                <w:szCs w:val="16"/>
              </w:rPr>
              <w:t>07/02/2022</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072CD14"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F3275BB" w14:textId="4DDB7A19" w:rsidR="00BC0B5D" w:rsidRDefault="00BC0B5D" w:rsidP="00B34475">
            <w:pPr>
              <w:spacing w:after="0"/>
              <w:rPr>
                <w:rFonts w:ascii="Arial" w:hAnsi="Arial" w:cs="Arial"/>
                <w:b/>
                <w:szCs w:val="16"/>
              </w:rPr>
            </w:pPr>
          </w:p>
          <w:p w14:paraId="77E7F1F6" w14:textId="4533B0F1" w:rsidR="00BC0B5D" w:rsidRDefault="00BC0B5D" w:rsidP="00B34475">
            <w:pPr>
              <w:spacing w:after="0"/>
              <w:rPr>
                <w:rFonts w:ascii="Arial" w:hAnsi="Arial" w:cs="Arial"/>
                <w:b/>
                <w:szCs w:val="16"/>
              </w:rPr>
            </w:pPr>
            <w:r>
              <w:rPr>
                <w:rFonts w:ascii="Arial" w:hAnsi="Arial" w:cs="Arial"/>
                <w:b/>
                <w:szCs w:val="16"/>
              </w:rPr>
              <w:t>Progress update</w:t>
            </w:r>
          </w:p>
          <w:p w14:paraId="6B17E058" w14:textId="60B8B010" w:rsidR="00BC0B5D" w:rsidRDefault="00BC0B5D" w:rsidP="00B34475">
            <w:pPr>
              <w:spacing w:after="0"/>
              <w:rPr>
                <w:rFonts w:ascii="Arial" w:hAnsi="Arial" w:cs="Arial"/>
                <w:b/>
                <w:szCs w:val="16"/>
              </w:rPr>
            </w:pPr>
            <w:r>
              <w:rPr>
                <w:rFonts w:ascii="Arial" w:hAnsi="Arial" w:cs="Arial"/>
                <w:b/>
                <w:szCs w:val="16"/>
              </w:rPr>
              <w:t>Literature Review</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DC82DAB" w14:textId="1C6477BF" w:rsidR="00AB5A28" w:rsidRDefault="00BC0B5D" w:rsidP="00B34475">
            <w:pPr>
              <w:spacing w:after="0" w:line="240" w:lineRule="auto"/>
              <w:rPr>
                <w:rFonts w:ascii="Arial" w:hAnsi="Arial" w:cs="Arial"/>
                <w:szCs w:val="16"/>
              </w:rPr>
            </w:pPr>
            <w:r>
              <w:rPr>
                <w:rFonts w:ascii="Arial" w:hAnsi="Arial" w:cs="Arial"/>
                <w:szCs w:val="16"/>
              </w:rPr>
              <w:t>Ok, no problem on limited progress. Important to focus more on dissertation from now on.</w:t>
            </w:r>
          </w:p>
          <w:p w14:paraId="55529D26" w14:textId="1A0A86F3" w:rsidR="00BC0B5D" w:rsidRDefault="00BC0B5D" w:rsidP="00B34475">
            <w:pPr>
              <w:spacing w:after="0" w:line="240" w:lineRule="auto"/>
              <w:rPr>
                <w:rFonts w:ascii="Arial" w:hAnsi="Arial" w:cs="Arial"/>
                <w:szCs w:val="16"/>
              </w:rPr>
            </w:pPr>
            <w:r>
              <w:rPr>
                <w:rFonts w:ascii="Arial" w:hAnsi="Arial" w:cs="Arial"/>
                <w:szCs w:val="16"/>
              </w:rPr>
              <w:t>Literature Review: the NDVI and NDBI sections should be moved to the research methodology. For now add content to the literature review, we shall then focus on the ideal format and structure to adopt.</w:t>
            </w:r>
          </w:p>
          <w:p w14:paraId="4B0B774D" w14:textId="28472E4E" w:rsidR="00BC0B5D" w:rsidRPr="00B42A42" w:rsidRDefault="00BC0B5D"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96EFC" w:rsidRPr="00383733" w14:paraId="1286AB6C" w14:textId="77777777" w:rsidTr="00D645AB">
        <w:trPr>
          <w:trHeight w:val="406"/>
        </w:trPr>
        <w:tc>
          <w:tcPr>
            <w:tcW w:w="5211" w:type="dxa"/>
            <w:vAlign w:val="center"/>
          </w:tcPr>
          <w:p w14:paraId="75FFE6E0" w14:textId="455A2BF1" w:rsidR="00496EFC" w:rsidRPr="00383733" w:rsidRDefault="00496EFC" w:rsidP="00D645AB">
            <w:pPr>
              <w:spacing w:after="0"/>
              <w:rPr>
                <w:rFonts w:ascii="Arial" w:hAnsi="Arial" w:cs="Arial"/>
                <w:b/>
                <w:szCs w:val="16"/>
              </w:rPr>
            </w:pPr>
            <w:r>
              <w:rPr>
                <w:rFonts w:ascii="Arial" w:hAnsi="Arial" w:cs="Arial"/>
                <w:b/>
                <w:szCs w:val="16"/>
              </w:rPr>
              <w:t>Meeting Number : 08</w:t>
            </w:r>
          </w:p>
        </w:tc>
        <w:tc>
          <w:tcPr>
            <w:tcW w:w="5529" w:type="dxa"/>
            <w:vAlign w:val="center"/>
          </w:tcPr>
          <w:p w14:paraId="754927BE" w14:textId="6713C29C" w:rsidR="00496EFC" w:rsidRPr="00383733" w:rsidRDefault="00496EFC" w:rsidP="00D645AB">
            <w:pPr>
              <w:spacing w:after="0"/>
              <w:rPr>
                <w:rFonts w:ascii="Arial" w:hAnsi="Arial" w:cs="Arial"/>
                <w:b/>
                <w:szCs w:val="16"/>
              </w:rPr>
            </w:pPr>
            <w:r>
              <w:rPr>
                <w:rFonts w:ascii="Arial" w:hAnsi="Arial" w:cs="Arial"/>
                <w:b/>
                <w:szCs w:val="16"/>
              </w:rPr>
              <w:t>Date of meeting : 14/02/2022</w:t>
            </w:r>
          </w:p>
        </w:tc>
      </w:tr>
      <w:tr w:rsidR="00496EFC" w:rsidRPr="00383733" w14:paraId="739F3352" w14:textId="77777777" w:rsidTr="00D645AB">
        <w:trPr>
          <w:trHeight w:val="510"/>
        </w:trPr>
        <w:tc>
          <w:tcPr>
            <w:tcW w:w="10740" w:type="dxa"/>
            <w:gridSpan w:val="2"/>
          </w:tcPr>
          <w:p w14:paraId="536B0A67" w14:textId="77777777" w:rsidR="00496EFC" w:rsidRPr="00383733" w:rsidRDefault="00496EFC" w:rsidP="00D645AB">
            <w:pPr>
              <w:spacing w:after="0"/>
              <w:rPr>
                <w:rFonts w:ascii="Arial" w:hAnsi="Arial" w:cs="Arial"/>
                <w:b/>
                <w:sz w:val="4"/>
                <w:szCs w:val="16"/>
              </w:rPr>
            </w:pPr>
          </w:p>
          <w:p w14:paraId="4C7AE5C9" w14:textId="77777777" w:rsidR="00496EFC" w:rsidRDefault="00496EFC" w:rsidP="00D645A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1CE3E17" w14:textId="77777777" w:rsidR="00496EFC" w:rsidRDefault="00496EFC" w:rsidP="00D645AB">
            <w:pPr>
              <w:spacing w:after="0"/>
              <w:rPr>
                <w:rFonts w:ascii="Arial" w:hAnsi="Arial" w:cs="Arial"/>
                <w:b/>
                <w:szCs w:val="16"/>
              </w:rPr>
            </w:pPr>
          </w:p>
          <w:p w14:paraId="0030CBAE" w14:textId="77777777" w:rsidR="00496EFC" w:rsidRDefault="00496EFC" w:rsidP="00D645AB">
            <w:pPr>
              <w:spacing w:after="0"/>
              <w:rPr>
                <w:rFonts w:ascii="Arial" w:hAnsi="Arial" w:cs="Arial"/>
                <w:b/>
                <w:szCs w:val="16"/>
              </w:rPr>
            </w:pPr>
            <w:r>
              <w:rPr>
                <w:rFonts w:ascii="Arial" w:hAnsi="Arial" w:cs="Arial"/>
                <w:b/>
                <w:szCs w:val="16"/>
              </w:rPr>
              <w:t>Progress update</w:t>
            </w:r>
          </w:p>
          <w:p w14:paraId="6B028516" w14:textId="3BE16799" w:rsidR="00496EFC" w:rsidRDefault="00496EFC" w:rsidP="00D645AB">
            <w:pPr>
              <w:spacing w:after="0"/>
              <w:rPr>
                <w:rFonts w:ascii="Arial" w:hAnsi="Arial" w:cs="Arial"/>
                <w:b/>
                <w:szCs w:val="16"/>
              </w:rPr>
            </w:pPr>
            <w:r>
              <w:rPr>
                <w:rFonts w:ascii="Arial" w:hAnsi="Arial" w:cs="Arial"/>
                <w:b/>
                <w:szCs w:val="16"/>
              </w:rPr>
              <w:t>Literature Review</w:t>
            </w:r>
            <w:r w:rsidR="00206DDB">
              <w:rPr>
                <w:rFonts w:ascii="Arial" w:hAnsi="Arial" w:cs="Arial"/>
                <w:b/>
                <w:szCs w:val="16"/>
              </w:rPr>
              <w:t>, Research Methodology</w:t>
            </w:r>
          </w:p>
          <w:p w14:paraId="51502E86" w14:textId="07E48445" w:rsidR="00206DDB" w:rsidRDefault="00206DDB" w:rsidP="00D645AB">
            <w:pPr>
              <w:spacing w:after="0"/>
              <w:rPr>
                <w:rFonts w:ascii="Arial" w:hAnsi="Arial" w:cs="Arial"/>
                <w:b/>
                <w:szCs w:val="16"/>
              </w:rPr>
            </w:pPr>
            <w:r>
              <w:rPr>
                <w:rFonts w:ascii="Arial" w:hAnsi="Arial" w:cs="Arial"/>
                <w:b/>
                <w:szCs w:val="16"/>
              </w:rPr>
              <w:t>Bug fix</w:t>
            </w:r>
          </w:p>
          <w:p w14:paraId="5AB883A5" w14:textId="77777777" w:rsidR="00496EFC" w:rsidRPr="00383733" w:rsidRDefault="00496EFC" w:rsidP="00D645AB">
            <w:pPr>
              <w:spacing w:after="0"/>
              <w:rPr>
                <w:rFonts w:ascii="Arial" w:hAnsi="Arial" w:cs="Arial"/>
                <w:b/>
                <w:szCs w:val="16"/>
              </w:rPr>
            </w:pPr>
          </w:p>
        </w:tc>
      </w:tr>
      <w:tr w:rsidR="00496EFC" w:rsidRPr="00383733" w14:paraId="4D2D776E" w14:textId="77777777" w:rsidTr="00D645AB">
        <w:trPr>
          <w:trHeight w:val="510"/>
        </w:trPr>
        <w:tc>
          <w:tcPr>
            <w:tcW w:w="10740" w:type="dxa"/>
            <w:gridSpan w:val="2"/>
          </w:tcPr>
          <w:p w14:paraId="3D80BD96" w14:textId="77777777" w:rsidR="00496EFC" w:rsidRPr="00383733" w:rsidRDefault="00496EFC" w:rsidP="00D645AB">
            <w:pPr>
              <w:spacing w:after="0" w:line="240" w:lineRule="auto"/>
              <w:rPr>
                <w:rFonts w:ascii="Arial" w:hAnsi="Arial" w:cs="Arial"/>
                <w:sz w:val="8"/>
                <w:szCs w:val="16"/>
              </w:rPr>
            </w:pPr>
          </w:p>
          <w:p w14:paraId="0EF5F372" w14:textId="77777777" w:rsidR="00496EFC" w:rsidRDefault="00496EFC" w:rsidP="00D645A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C8908A0" w14:textId="77777777" w:rsidR="00496EFC" w:rsidRPr="004C786B" w:rsidRDefault="00496EFC" w:rsidP="00D645AB">
            <w:pPr>
              <w:spacing w:after="0" w:line="240" w:lineRule="auto"/>
              <w:rPr>
                <w:rFonts w:ascii="Arial" w:hAnsi="Arial" w:cs="Arial"/>
                <w:szCs w:val="16"/>
              </w:rPr>
            </w:pPr>
          </w:p>
          <w:p w14:paraId="649B3B7E" w14:textId="3C16E54D" w:rsidR="00496EFC" w:rsidRDefault="00496EFC" w:rsidP="00D645AB">
            <w:pPr>
              <w:spacing w:after="0" w:line="240" w:lineRule="auto"/>
              <w:rPr>
                <w:rFonts w:ascii="Arial" w:hAnsi="Arial" w:cs="Arial"/>
                <w:szCs w:val="16"/>
              </w:rPr>
            </w:pPr>
            <w:r>
              <w:rPr>
                <w:rFonts w:ascii="Arial" w:hAnsi="Arial" w:cs="Arial"/>
                <w:szCs w:val="16"/>
              </w:rPr>
              <w:t>The purpose of a literature review is to document what 3</w:t>
            </w:r>
            <w:r w:rsidRPr="00496EFC">
              <w:rPr>
                <w:rFonts w:ascii="Arial" w:hAnsi="Arial" w:cs="Arial"/>
                <w:szCs w:val="16"/>
                <w:vertAlign w:val="superscript"/>
              </w:rPr>
              <w:t>rd</w:t>
            </w:r>
            <w:r>
              <w:rPr>
                <w:rFonts w:ascii="Arial" w:hAnsi="Arial" w:cs="Arial"/>
                <w:szCs w:val="16"/>
              </w:rPr>
              <w:t xml:space="preserve"> party researchers have done and not what you did in this research.</w:t>
            </w:r>
          </w:p>
          <w:p w14:paraId="55678DFE" w14:textId="64B2ECDB" w:rsidR="00496EFC" w:rsidRDefault="00496EFC" w:rsidP="00D645AB">
            <w:pPr>
              <w:spacing w:after="0" w:line="240" w:lineRule="auto"/>
              <w:rPr>
                <w:rFonts w:ascii="Arial" w:hAnsi="Arial" w:cs="Arial"/>
                <w:szCs w:val="16"/>
              </w:rPr>
            </w:pPr>
            <w:r>
              <w:rPr>
                <w:rFonts w:ascii="Arial" w:hAnsi="Arial" w:cs="Arial"/>
                <w:szCs w:val="16"/>
              </w:rPr>
              <w:t>The research methodology should contain the research hypothesis, research questions, research pipeline and the research methods adopted.</w:t>
            </w:r>
          </w:p>
          <w:p w14:paraId="3F358AB0" w14:textId="5FA72B69" w:rsidR="00206DDB" w:rsidRDefault="00206DDB" w:rsidP="00D645AB">
            <w:pPr>
              <w:spacing w:after="0" w:line="240" w:lineRule="auto"/>
              <w:rPr>
                <w:rFonts w:ascii="Arial" w:hAnsi="Arial" w:cs="Arial"/>
                <w:szCs w:val="16"/>
              </w:rPr>
            </w:pPr>
            <w:r>
              <w:rPr>
                <w:rFonts w:ascii="Arial" w:hAnsi="Arial" w:cs="Arial"/>
                <w:szCs w:val="16"/>
              </w:rPr>
              <w:t>Use recommended bug fix to progress.</w:t>
            </w:r>
          </w:p>
          <w:p w14:paraId="32464763" w14:textId="77777777" w:rsidR="00496EFC" w:rsidRPr="00B42A42" w:rsidRDefault="00496EFC" w:rsidP="00D645AB">
            <w:pPr>
              <w:spacing w:after="0" w:line="240" w:lineRule="auto"/>
              <w:rPr>
                <w:rFonts w:ascii="Arial" w:hAnsi="Arial" w:cs="Arial"/>
                <w:szCs w:val="16"/>
              </w:rPr>
            </w:pPr>
          </w:p>
        </w:tc>
      </w:tr>
    </w:tbl>
    <w:p w14:paraId="644BA853" w14:textId="77777777" w:rsidR="00496EFC" w:rsidRPr="00484511" w:rsidRDefault="00496EFC" w:rsidP="00496EFC">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96EFC" w14:paraId="42B02AED" w14:textId="77777777" w:rsidTr="00D645AB">
        <w:tc>
          <w:tcPr>
            <w:tcW w:w="4077" w:type="dxa"/>
            <w:shd w:val="clear" w:color="auto" w:fill="auto"/>
          </w:tcPr>
          <w:p w14:paraId="45857189" w14:textId="77777777" w:rsidR="00496EFC" w:rsidRDefault="00496EFC" w:rsidP="00D645AB">
            <w:r w:rsidRPr="00484511">
              <w:rPr>
                <w:rFonts w:ascii="Arial" w:hAnsi="Arial" w:cs="Arial"/>
                <w:b/>
                <w:sz w:val="20"/>
                <w:szCs w:val="16"/>
              </w:rPr>
              <w:t>Date of Next Meeting</w:t>
            </w:r>
          </w:p>
        </w:tc>
        <w:tc>
          <w:tcPr>
            <w:tcW w:w="3686" w:type="dxa"/>
            <w:shd w:val="clear" w:color="auto" w:fill="auto"/>
          </w:tcPr>
          <w:p w14:paraId="2B617880" w14:textId="77777777" w:rsidR="00496EFC" w:rsidRDefault="00496EFC" w:rsidP="00D645AB">
            <w:r w:rsidRPr="00484511">
              <w:rPr>
                <w:rFonts w:ascii="Arial" w:hAnsi="Arial" w:cs="Arial"/>
                <w:b/>
                <w:sz w:val="20"/>
                <w:szCs w:val="16"/>
              </w:rPr>
              <w:t>Student Signature</w:t>
            </w:r>
          </w:p>
        </w:tc>
        <w:tc>
          <w:tcPr>
            <w:tcW w:w="2977" w:type="dxa"/>
            <w:shd w:val="clear" w:color="auto" w:fill="auto"/>
          </w:tcPr>
          <w:p w14:paraId="55589746" w14:textId="77777777" w:rsidR="00496EFC" w:rsidRDefault="00496EFC" w:rsidP="00D645AB">
            <w:r w:rsidRPr="00484511">
              <w:rPr>
                <w:rFonts w:ascii="Arial" w:hAnsi="Arial" w:cs="Arial"/>
                <w:b/>
                <w:sz w:val="20"/>
                <w:szCs w:val="16"/>
              </w:rPr>
              <w:t>Supervisor Signature</w:t>
            </w:r>
          </w:p>
        </w:tc>
      </w:tr>
      <w:tr w:rsidR="00496EFC" w14:paraId="4FF789D0" w14:textId="77777777" w:rsidTr="00D645AB">
        <w:tc>
          <w:tcPr>
            <w:tcW w:w="4077" w:type="dxa"/>
            <w:shd w:val="clear" w:color="auto" w:fill="auto"/>
          </w:tcPr>
          <w:p w14:paraId="7B6B9F69" w14:textId="77777777" w:rsidR="00496EFC" w:rsidRDefault="00496EFC" w:rsidP="00D645AB"/>
        </w:tc>
        <w:tc>
          <w:tcPr>
            <w:tcW w:w="3686" w:type="dxa"/>
            <w:shd w:val="clear" w:color="auto" w:fill="auto"/>
          </w:tcPr>
          <w:p w14:paraId="6ACF6CC3" w14:textId="77777777" w:rsidR="00496EFC" w:rsidRDefault="00496EFC" w:rsidP="00D645AB"/>
        </w:tc>
        <w:tc>
          <w:tcPr>
            <w:tcW w:w="2977" w:type="dxa"/>
            <w:shd w:val="clear" w:color="auto" w:fill="auto"/>
          </w:tcPr>
          <w:p w14:paraId="328C6B27" w14:textId="77777777" w:rsidR="00496EFC" w:rsidRDefault="00496EFC" w:rsidP="00D645AB"/>
        </w:tc>
      </w:tr>
    </w:tbl>
    <w:p w14:paraId="0C567BFD" w14:textId="77777777" w:rsidR="00AB5A28" w:rsidRDefault="00AB5A28"/>
    <w:p w14:paraId="39FA5104" w14:textId="0C26AD62" w:rsidR="00751630" w:rsidRDefault="00751630">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751630" w:rsidRPr="00383733" w14:paraId="3C6A6457" w14:textId="77777777" w:rsidTr="00320A34">
        <w:trPr>
          <w:trHeight w:val="406"/>
        </w:trPr>
        <w:tc>
          <w:tcPr>
            <w:tcW w:w="5211" w:type="dxa"/>
            <w:vAlign w:val="center"/>
          </w:tcPr>
          <w:p w14:paraId="2F97DF44" w14:textId="6B08DF9C" w:rsidR="00751630" w:rsidRPr="00383733" w:rsidRDefault="00751630" w:rsidP="00320A34">
            <w:pPr>
              <w:spacing w:after="0"/>
              <w:rPr>
                <w:rFonts w:ascii="Arial" w:hAnsi="Arial" w:cs="Arial"/>
                <w:b/>
                <w:szCs w:val="16"/>
              </w:rPr>
            </w:pPr>
            <w:r>
              <w:rPr>
                <w:rFonts w:ascii="Arial" w:hAnsi="Arial" w:cs="Arial"/>
                <w:b/>
                <w:szCs w:val="16"/>
              </w:rPr>
              <w:lastRenderedPageBreak/>
              <w:t>Meeting Number : 09</w:t>
            </w:r>
          </w:p>
        </w:tc>
        <w:tc>
          <w:tcPr>
            <w:tcW w:w="5529" w:type="dxa"/>
            <w:vAlign w:val="center"/>
          </w:tcPr>
          <w:p w14:paraId="705D0A8B" w14:textId="62499548" w:rsidR="00751630" w:rsidRPr="00383733" w:rsidRDefault="00751630" w:rsidP="00320A34">
            <w:pPr>
              <w:spacing w:after="0"/>
              <w:rPr>
                <w:rFonts w:ascii="Arial" w:hAnsi="Arial" w:cs="Arial"/>
                <w:b/>
                <w:szCs w:val="16"/>
              </w:rPr>
            </w:pPr>
            <w:r>
              <w:rPr>
                <w:rFonts w:ascii="Arial" w:hAnsi="Arial" w:cs="Arial"/>
                <w:b/>
                <w:szCs w:val="16"/>
              </w:rPr>
              <w:t>Date of meeting : 21/02/2022</w:t>
            </w:r>
          </w:p>
        </w:tc>
      </w:tr>
      <w:tr w:rsidR="00751630" w:rsidRPr="00383733" w14:paraId="65DF4A44" w14:textId="77777777" w:rsidTr="00320A34">
        <w:trPr>
          <w:trHeight w:val="510"/>
        </w:trPr>
        <w:tc>
          <w:tcPr>
            <w:tcW w:w="10740" w:type="dxa"/>
            <w:gridSpan w:val="2"/>
          </w:tcPr>
          <w:p w14:paraId="58984288" w14:textId="77777777" w:rsidR="00751630" w:rsidRPr="00383733" w:rsidRDefault="00751630" w:rsidP="00320A34">
            <w:pPr>
              <w:spacing w:after="0"/>
              <w:rPr>
                <w:rFonts w:ascii="Arial" w:hAnsi="Arial" w:cs="Arial"/>
                <w:b/>
                <w:sz w:val="4"/>
                <w:szCs w:val="16"/>
              </w:rPr>
            </w:pPr>
          </w:p>
          <w:p w14:paraId="643D4EF2" w14:textId="77777777" w:rsidR="00751630" w:rsidRDefault="00751630" w:rsidP="00320A3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F0A7734" w14:textId="77777777" w:rsidR="00751630" w:rsidRDefault="00751630" w:rsidP="00320A34">
            <w:pPr>
              <w:spacing w:after="0"/>
              <w:rPr>
                <w:rFonts w:ascii="Arial" w:hAnsi="Arial" w:cs="Arial"/>
                <w:b/>
                <w:szCs w:val="16"/>
              </w:rPr>
            </w:pPr>
          </w:p>
          <w:p w14:paraId="6F8BBED5" w14:textId="77777777" w:rsidR="00751630" w:rsidRDefault="00751630" w:rsidP="00320A34">
            <w:pPr>
              <w:spacing w:after="0"/>
              <w:rPr>
                <w:rFonts w:ascii="Arial" w:hAnsi="Arial" w:cs="Arial"/>
                <w:b/>
                <w:szCs w:val="16"/>
              </w:rPr>
            </w:pPr>
            <w:r>
              <w:rPr>
                <w:rFonts w:ascii="Arial" w:hAnsi="Arial" w:cs="Arial"/>
                <w:b/>
                <w:szCs w:val="16"/>
              </w:rPr>
              <w:t>Progress update</w:t>
            </w:r>
          </w:p>
          <w:p w14:paraId="5F24F361" w14:textId="77777777" w:rsidR="00751630" w:rsidRDefault="00751630" w:rsidP="00320A34">
            <w:pPr>
              <w:spacing w:after="0"/>
              <w:rPr>
                <w:rFonts w:ascii="Arial" w:hAnsi="Arial" w:cs="Arial"/>
                <w:b/>
                <w:szCs w:val="16"/>
              </w:rPr>
            </w:pPr>
            <w:r>
              <w:rPr>
                <w:rFonts w:ascii="Arial" w:hAnsi="Arial" w:cs="Arial"/>
                <w:b/>
                <w:szCs w:val="16"/>
              </w:rPr>
              <w:t>Literature Review, Research Methodology</w:t>
            </w:r>
          </w:p>
          <w:p w14:paraId="2799AFC6" w14:textId="24A78DF3" w:rsidR="00751630" w:rsidRDefault="00751630" w:rsidP="00320A34">
            <w:pPr>
              <w:spacing w:after="0"/>
              <w:rPr>
                <w:rFonts w:ascii="Arial" w:hAnsi="Arial" w:cs="Arial"/>
                <w:b/>
                <w:szCs w:val="16"/>
              </w:rPr>
            </w:pPr>
            <w:r>
              <w:rPr>
                <w:rFonts w:ascii="Arial" w:hAnsi="Arial" w:cs="Arial"/>
                <w:b/>
                <w:szCs w:val="16"/>
              </w:rPr>
              <w:t>Code review</w:t>
            </w:r>
          </w:p>
          <w:p w14:paraId="4DF9091C" w14:textId="77777777" w:rsidR="00751630" w:rsidRPr="00383733" w:rsidRDefault="00751630" w:rsidP="00320A34">
            <w:pPr>
              <w:spacing w:after="0"/>
              <w:rPr>
                <w:rFonts w:ascii="Arial" w:hAnsi="Arial" w:cs="Arial"/>
                <w:b/>
                <w:szCs w:val="16"/>
              </w:rPr>
            </w:pPr>
          </w:p>
        </w:tc>
      </w:tr>
      <w:tr w:rsidR="00751630" w:rsidRPr="00383733" w14:paraId="6F7B243E" w14:textId="77777777" w:rsidTr="00320A34">
        <w:trPr>
          <w:trHeight w:val="510"/>
        </w:trPr>
        <w:tc>
          <w:tcPr>
            <w:tcW w:w="10740" w:type="dxa"/>
            <w:gridSpan w:val="2"/>
          </w:tcPr>
          <w:p w14:paraId="4230FD67" w14:textId="77777777" w:rsidR="00751630" w:rsidRPr="00383733" w:rsidRDefault="00751630" w:rsidP="00320A34">
            <w:pPr>
              <w:spacing w:after="0" w:line="240" w:lineRule="auto"/>
              <w:rPr>
                <w:rFonts w:ascii="Arial" w:hAnsi="Arial" w:cs="Arial"/>
                <w:sz w:val="8"/>
                <w:szCs w:val="16"/>
              </w:rPr>
            </w:pPr>
          </w:p>
          <w:p w14:paraId="6C762511" w14:textId="77777777" w:rsidR="00751630" w:rsidRDefault="00751630" w:rsidP="00320A3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B78F66A" w14:textId="77777777" w:rsidR="00751630" w:rsidRPr="004C786B" w:rsidRDefault="00751630" w:rsidP="00320A34">
            <w:pPr>
              <w:spacing w:after="0" w:line="240" w:lineRule="auto"/>
              <w:rPr>
                <w:rFonts w:ascii="Arial" w:hAnsi="Arial" w:cs="Arial"/>
                <w:szCs w:val="16"/>
              </w:rPr>
            </w:pPr>
          </w:p>
          <w:p w14:paraId="2244A76C" w14:textId="314674CB" w:rsidR="00751630" w:rsidRDefault="00751630" w:rsidP="00320A34">
            <w:pPr>
              <w:spacing w:after="0" w:line="240" w:lineRule="auto"/>
              <w:rPr>
                <w:rFonts w:ascii="Arial" w:hAnsi="Arial" w:cs="Arial"/>
                <w:szCs w:val="16"/>
              </w:rPr>
            </w:pPr>
            <w:r>
              <w:rPr>
                <w:rFonts w:ascii="Arial" w:hAnsi="Arial" w:cs="Arial"/>
                <w:szCs w:val="16"/>
              </w:rPr>
              <w:t>Well done on literature review progress. When ready with draft will review. Use \enquote command for double quotes, for blogs use footnote and url.</w:t>
            </w:r>
          </w:p>
          <w:p w14:paraId="76FB5520" w14:textId="22FDB479" w:rsidR="00751630" w:rsidRDefault="00751630" w:rsidP="00320A34">
            <w:pPr>
              <w:spacing w:after="0" w:line="240" w:lineRule="auto"/>
              <w:rPr>
                <w:rFonts w:ascii="Arial" w:hAnsi="Arial" w:cs="Arial"/>
                <w:szCs w:val="16"/>
              </w:rPr>
            </w:pPr>
          </w:p>
          <w:p w14:paraId="7A014591" w14:textId="24BC8ED0" w:rsidR="00751630" w:rsidRDefault="00751630" w:rsidP="00320A34">
            <w:pPr>
              <w:spacing w:after="0" w:line="240" w:lineRule="auto"/>
              <w:rPr>
                <w:rFonts w:ascii="Arial" w:hAnsi="Arial" w:cs="Arial"/>
                <w:szCs w:val="16"/>
              </w:rPr>
            </w:pPr>
            <w:r>
              <w:rPr>
                <w:rFonts w:ascii="Arial" w:hAnsi="Arial" w:cs="Arial"/>
                <w:szCs w:val="16"/>
              </w:rPr>
              <w:t>Find the correct CRS function for cartopy not OSNI but most probably check for EPSG 4326. Confirm that satellite product is projected to that CRS.</w:t>
            </w:r>
          </w:p>
          <w:p w14:paraId="3ED794FB" w14:textId="77777777" w:rsidR="00751630" w:rsidRPr="00B42A42" w:rsidRDefault="00751630" w:rsidP="00320A34">
            <w:pPr>
              <w:spacing w:after="0" w:line="240" w:lineRule="auto"/>
              <w:rPr>
                <w:rFonts w:ascii="Arial" w:hAnsi="Arial" w:cs="Arial"/>
                <w:szCs w:val="16"/>
              </w:rPr>
            </w:pPr>
          </w:p>
        </w:tc>
      </w:tr>
    </w:tbl>
    <w:p w14:paraId="622A4E2A" w14:textId="77777777" w:rsidR="00751630" w:rsidRPr="00484511" w:rsidRDefault="00751630" w:rsidP="0075163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751630" w14:paraId="43072E68" w14:textId="77777777" w:rsidTr="00320A34">
        <w:tc>
          <w:tcPr>
            <w:tcW w:w="4077" w:type="dxa"/>
            <w:shd w:val="clear" w:color="auto" w:fill="auto"/>
          </w:tcPr>
          <w:p w14:paraId="0C0593FA" w14:textId="77777777" w:rsidR="00751630" w:rsidRDefault="00751630" w:rsidP="00320A34">
            <w:r w:rsidRPr="00484511">
              <w:rPr>
                <w:rFonts w:ascii="Arial" w:hAnsi="Arial" w:cs="Arial"/>
                <w:b/>
                <w:sz w:val="20"/>
                <w:szCs w:val="16"/>
              </w:rPr>
              <w:t>Date of Next Meeting</w:t>
            </w:r>
          </w:p>
        </w:tc>
        <w:tc>
          <w:tcPr>
            <w:tcW w:w="3686" w:type="dxa"/>
            <w:shd w:val="clear" w:color="auto" w:fill="auto"/>
          </w:tcPr>
          <w:p w14:paraId="4D0A94D1" w14:textId="77777777" w:rsidR="00751630" w:rsidRDefault="00751630" w:rsidP="00320A34">
            <w:r w:rsidRPr="00484511">
              <w:rPr>
                <w:rFonts w:ascii="Arial" w:hAnsi="Arial" w:cs="Arial"/>
                <w:b/>
                <w:sz w:val="20"/>
                <w:szCs w:val="16"/>
              </w:rPr>
              <w:t>Student Signature</w:t>
            </w:r>
          </w:p>
        </w:tc>
        <w:tc>
          <w:tcPr>
            <w:tcW w:w="2977" w:type="dxa"/>
            <w:shd w:val="clear" w:color="auto" w:fill="auto"/>
          </w:tcPr>
          <w:p w14:paraId="29FBFC34" w14:textId="77777777" w:rsidR="00751630" w:rsidRDefault="00751630" w:rsidP="00320A34">
            <w:r w:rsidRPr="00484511">
              <w:rPr>
                <w:rFonts w:ascii="Arial" w:hAnsi="Arial" w:cs="Arial"/>
                <w:b/>
                <w:sz w:val="20"/>
                <w:szCs w:val="16"/>
              </w:rPr>
              <w:t>Supervisor Signature</w:t>
            </w:r>
          </w:p>
        </w:tc>
      </w:tr>
      <w:tr w:rsidR="00751630" w14:paraId="6D344000" w14:textId="77777777" w:rsidTr="00320A34">
        <w:tc>
          <w:tcPr>
            <w:tcW w:w="4077" w:type="dxa"/>
            <w:shd w:val="clear" w:color="auto" w:fill="auto"/>
          </w:tcPr>
          <w:p w14:paraId="058C2B9E" w14:textId="77777777" w:rsidR="00751630" w:rsidRDefault="00751630" w:rsidP="00320A34"/>
        </w:tc>
        <w:tc>
          <w:tcPr>
            <w:tcW w:w="3686" w:type="dxa"/>
            <w:shd w:val="clear" w:color="auto" w:fill="auto"/>
          </w:tcPr>
          <w:p w14:paraId="6D720C16" w14:textId="77777777" w:rsidR="00751630" w:rsidRDefault="00751630" w:rsidP="00320A34"/>
        </w:tc>
        <w:tc>
          <w:tcPr>
            <w:tcW w:w="2977" w:type="dxa"/>
            <w:shd w:val="clear" w:color="auto" w:fill="auto"/>
          </w:tcPr>
          <w:p w14:paraId="4B4690F7" w14:textId="77777777" w:rsidR="00751630" w:rsidRDefault="00751630" w:rsidP="00320A34"/>
        </w:tc>
      </w:tr>
    </w:tbl>
    <w:p w14:paraId="42D63ABB" w14:textId="52033D6A" w:rsidR="00AB5A28" w:rsidRDefault="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80CC9" w:rsidRPr="00383733" w14:paraId="3C27F08E" w14:textId="77777777" w:rsidTr="001E3A4B">
        <w:trPr>
          <w:trHeight w:val="406"/>
        </w:trPr>
        <w:tc>
          <w:tcPr>
            <w:tcW w:w="5211" w:type="dxa"/>
            <w:vAlign w:val="center"/>
          </w:tcPr>
          <w:p w14:paraId="0342E1CD" w14:textId="407BFC33" w:rsidR="00480CC9" w:rsidRPr="00383733" w:rsidRDefault="00480CC9" w:rsidP="001E3A4B">
            <w:pPr>
              <w:spacing w:after="0"/>
              <w:rPr>
                <w:rFonts w:ascii="Arial" w:hAnsi="Arial" w:cs="Arial"/>
                <w:b/>
                <w:szCs w:val="16"/>
              </w:rPr>
            </w:pPr>
            <w:r>
              <w:rPr>
                <w:rFonts w:ascii="Arial" w:hAnsi="Arial" w:cs="Arial"/>
                <w:b/>
                <w:szCs w:val="16"/>
              </w:rPr>
              <w:t>Meeting Number : 10</w:t>
            </w:r>
          </w:p>
        </w:tc>
        <w:tc>
          <w:tcPr>
            <w:tcW w:w="5529" w:type="dxa"/>
            <w:vAlign w:val="center"/>
          </w:tcPr>
          <w:p w14:paraId="37DD3430" w14:textId="154CB336" w:rsidR="00480CC9" w:rsidRPr="00383733" w:rsidRDefault="00480CC9" w:rsidP="001E3A4B">
            <w:pPr>
              <w:spacing w:after="0"/>
              <w:rPr>
                <w:rFonts w:ascii="Arial" w:hAnsi="Arial" w:cs="Arial"/>
                <w:b/>
                <w:szCs w:val="16"/>
              </w:rPr>
            </w:pPr>
            <w:r>
              <w:rPr>
                <w:rFonts w:ascii="Arial" w:hAnsi="Arial" w:cs="Arial"/>
                <w:b/>
                <w:szCs w:val="16"/>
              </w:rPr>
              <w:t>Date of meeting : 07/03/2022</w:t>
            </w:r>
          </w:p>
        </w:tc>
      </w:tr>
      <w:tr w:rsidR="00480CC9" w:rsidRPr="00383733" w14:paraId="5FB2CA08" w14:textId="77777777" w:rsidTr="001E3A4B">
        <w:trPr>
          <w:trHeight w:val="510"/>
        </w:trPr>
        <w:tc>
          <w:tcPr>
            <w:tcW w:w="10740" w:type="dxa"/>
            <w:gridSpan w:val="2"/>
          </w:tcPr>
          <w:p w14:paraId="63443D44" w14:textId="77777777" w:rsidR="00480CC9" w:rsidRPr="00383733" w:rsidRDefault="00480CC9" w:rsidP="001E3A4B">
            <w:pPr>
              <w:spacing w:after="0"/>
              <w:rPr>
                <w:rFonts w:ascii="Arial" w:hAnsi="Arial" w:cs="Arial"/>
                <w:b/>
                <w:sz w:val="4"/>
                <w:szCs w:val="16"/>
              </w:rPr>
            </w:pPr>
          </w:p>
          <w:p w14:paraId="4BEF570F" w14:textId="77777777" w:rsidR="00480CC9" w:rsidRDefault="00480CC9" w:rsidP="001E3A4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37EBAFDE" w14:textId="77777777" w:rsidR="00480CC9" w:rsidRDefault="00480CC9" w:rsidP="001E3A4B">
            <w:pPr>
              <w:spacing w:after="0"/>
              <w:rPr>
                <w:rFonts w:ascii="Arial" w:hAnsi="Arial" w:cs="Arial"/>
                <w:b/>
                <w:szCs w:val="16"/>
              </w:rPr>
            </w:pPr>
          </w:p>
          <w:p w14:paraId="67C6B42F" w14:textId="77777777" w:rsidR="00480CC9" w:rsidRDefault="00480CC9" w:rsidP="001E3A4B">
            <w:pPr>
              <w:spacing w:after="0"/>
              <w:rPr>
                <w:rFonts w:ascii="Arial" w:hAnsi="Arial" w:cs="Arial"/>
                <w:b/>
                <w:szCs w:val="16"/>
              </w:rPr>
            </w:pPr>
            <w:r>
              <w:rPr>
                <w:rFonts w:ascii="Arial" w:hAnsi="Arial" w:cs="Arial"/>
                <w:b/>
                <w:szCs w:val="16"/>
              </w:rPr>
              <w:t>Progress update</w:t>
            </w:r>
          </w:p>
          <w:p w14:paraId="347AA258" w14:textId="77777777" w:rsidR="00480CC9" w:rsidRPr="00383733" w:rsidRDefault="00480CC9" w:rsidP="00480CC9">
            <w:pPr>
              <w:spacing w:after="0"/>
              <w:rPr>
                <w:rFonts w:ascii="Arial" w:hAnsi="Arial" w:cs="Arial"/>
                <w:b/>
                <w:szCs w:val="16"/>
              </w:rPr>
            </w:pPr>
          </w:p>
        </w:tc>
      </w:tr>
      <w:tr w:rsidR="00480CC9" w:rsidRPr="00383733" w14:paraId="1836F71A" w14:textId="77777777" w:rsidTr="001E3A4B">
        <w:trPr>
          <w:trHeight w:val="510"/>
        </w:trPr>
        <w:tc>
          <w:tcPr>
            <w:tcW w:w="10740" w:type="dxa"/>
            <w:gridSpan w:val="2"/>
          </w:tcPr>
          <w:p w14:paraId="68FD7A5B" w14:textId="77777777" w:rsidR="00480CC9" w:rsidRPr="00383733" w:rsidRDefault="00480CC9" w:rsidP="001E3A4B">
            <w:pPr>
              <w:spacing w:after="0" w:line="240" w:lineRule="auto"/>
              <w:rPr>
                <w:rFonts w:ascii="Arial" w:hAnsi="Arial" w:cs="Arial"/>
                <w:sz w:val="8"/>
                <w:szCs w:val="16"/>
              </w:rPr>
            </w:pPr>
          </w:p>
          <w:p w14:paraId="5F4BF303" w14:textId="77777777" w:rsidR="00480CC9" w:rsidRDefault="00480CC9" w:rsidP="001E3A4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FB6A0E3" w14:textId="77777777" w:rsidR="00480CC9" w:rsidRPr="004C786B" w:rsidRDefault="00480CC9" w:rsidP="001E3A4B">
            <w:pPr>
              <w:spacing w:after="0" w:line="240" w:lineRule="auto"/>
              <w:rPr>
                <w:rFonts w:ascii="Arial" w:hAnsi="Arial" w:cs="Arial"/>
                <w:szCs w:val="16"/>
              </w:rPr>
            </w:pPr>
          </w:p>
          <w:p w14:paraId="480F2233" w14:textId="7176B5C9" w:rsidR="00480CC9" w:rsidRDefault="00480CC9" w:rsidP="001E3A4B">
            <w:pPr>
              <w:spacing w:after="0" w:line="240" w:lineRule="auto"/>
              <w:rPr>
                <w:rFonts w:ascii="Arial" w:hAnsi="Arial" w:cs="Arial"/>
                <w:szCs w:val="16"/>
              </w:rPr>
            </w:pPr>
            <w:r>
              <w:rPr>
                <w:rFonts w:ascii="Arial" w:hAnsi="Arial" w:cs="Arial"/>
                <w:szCs w:val="16"/>
              </w:rPr>
              <w:t xml:space="preserve">As a research design, we are doing a qualitative form of research, more specifically action research. Consider the following sources: </w:t>
            </w:r>
            <w:hyperlink r:id="rId8" w:history="1">
              <w:r w:rsidRPr="0056460B">
                <w:rPr>
                  <w:rStyle w:val="Hyperlink"/>
                  <w:rFonts w:ascii="Arial" w:hAnsi="Arial" w:cs="Arial"/>
                  <w:szCs w:val="16"/>
                </w:rPr>
                <w:t>https://yuli-elearning.com/pluginfile.php/4833/mod_resource/content/1/2.%20qualitative%20research%20design.pdf</w:t>
              </w:r>
            </w:hyperlink>
            <w:r>
              <w:rPr>
                <w:rFonts w:ascii="Arial" w:hAnsi="Arial" w:cs="Arial"/>
                <w:szCs w:val="16"/>
              </w:rPr>
              <w:t xml:space="preserve"> </w:t>
            </w:r>
            <w:hyperlink r:id="rId9" w:history="1">
              <w:r w:rsidRPr="0056460B">
                <w:rPr>
                  <w:rStyle w:val="Hyperlink"/>
                  <w:rFonts w:ascii="Arial" w:hAnsi="Arial" w:cs="Arial"/>
                  <w:szCs w:val="16"/>
                </w:rPr>
                <w:t>https://www.fivevidya.com/blog/action-research-vs-case-study-know-the-key-difference-between-two-qualitative-research-methods/</w:t>
              </w:r>
            </w:hyperlink>
            <w:r>
              <w:rPr>
                <w:rFonts w:ascii="Arial" w:hAnsi="Arial" w:cs="Arial"/>
                <w:szCs w:val="16"/>
              </w:rPr>
              <w:t xml:space="preserve"> </w:t>
            </w:r>
          </w:p>
          <w:p w14:paraId="7228C40C" w14:textId="7B589636" w:rsidR="00480CC9" w:rsidRDefault="00480CC9" w:rsidP="001E3A4B">
            <w:pPr>
              <w:spacing w:after="0" w:line="240" w:lineRule="auto"/>
              <w:rPr>
                <w:rFonts w:ascii="Arial" w:hAnsi="Arial" w:cs="Arial"/>
                <w:szCs w:val="16"/>
              </w:rPr>
            </w:pPr>
            <w:r>
              <w:rPr>
                <w:rFonts w:ascii="Arial" w:hAnsi="Arial" w:cs="Arial"/>
                <w:szCs w:val="16"/>
              </w:rPr>
              <w:t xml:space="preserve">We cannot do in-situ observations, rather we use historic weather data from weather stations for what is called calibration of our data. Use </w:t>
            </w:r>
            <w:hyperlink r:id="rId10" w:history="1">
              <w:r w:rsidRPr="0056460B">
                <w:rPr>
                  <w:rStyle w:val="Hyperlink"/>
                  <w:rFonts w:ascii="Arial" w:hAnsi="Arial" w:cs="Arial"/>
                  <w:szCs w:val="16"/>
                </w:rPr>
                <w:t>https://www.wunderground.com</w:t>
              </w:r>
            </w:hyperlink>
            <w:r>
              <w:rPr>
                <w:rFonts w:ascii="Arial" w:hAnsi="Arial" w:cs="Arial"/>
                <w:szCs w:val="16"/>
              </w:rPr>
              <w:t xml:space="preserve"> to check the temperature for key locations on key days of specific months for 1 year. Do a similar data gathering via satellite. Then determine how the values correlate.</w:t>
            </w:r>
          </w:p>
          <w:p w14:paraId="079FCAE2" w14:textId="77777777" w:rsidR="00480CC9" w:rsidRPr="00B42A42" w:rsidRDefault="00480CC9" w:rsidP="001E3A4B">
            <w:pPr>
              <w:spacing w:after="0" w:line="240" w:lineRule="auto"/>
              <w:rPr>
                <w:rFonts w:ascii="Arial" w:hAnsi="Arial" w:cs="Arial"/>
                <w:szCs w:val="16"/>
              </w:rPr>
            </w:pPr>
          </w:p>
        </w:tc>
      </w:tr>
    </w:tbl>
    <w:p w14:paraId="0FB2605D" w14:textId="77777777" w:rsidR="00480CC9" w:rsidRPr="00484511" w:rsidRDefault="00480CC9" w:rsidP="00480CC9">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80CC9" w14:paraId="107A6DA0" w14:textId="77777777" w:rsidTr="001E3A4B">
        <w:tc>
          <w:tcPr>
            <w:tcW w:w="4077" w:type="dxa"/>
            <w:shd w:val="clear" w:color="auto" w:fill="auto"/>
          </w:tcPr>
          <w:p w14:paraId="492780F0" w14:textId="77777777" w:rsidR="00480CC9" w:rsidRDefault="00480CC9" w:rsidP="001E3A4B">
            <w:r w:rsidRPr="00484511">
              <w:rPr>
                <w:rFonts w:ascii="Arial" w:hAnsi="Arial" w:cs="Arial"/>
                <w:b/>
                <w:sz w:val="20"/>
                <w:szCs w:val="16"/>
              </w:rPr>
              <w:t>Date of Next Meeting</w:t>
            </w:r>
          </w:p>
        </w:tc>
        <w:tc>
          <w:tcPr>
            <w:tcW w:w="3686" w:type="dxa"/>
            <w:shd w:val="clear" w:color="auto" w:fill="auto"/>
          </w:tcPr>
          <w:p w14:paraId="0B8A5706" w14:textId="77777777" w:rsidR="00480CC9" w:rsidRDefault="00480CC9" w:rsidP="001E3A4B">
            <w:r w:rsidRPr="00484511">
              <w:rPr>
                <w:rFonts w:ascii="Arial" w:hAnsi="Arial" w:cs="Arial"/>
                <w:b/>
                <w:sz w:val="20"/>
                <w:szCs w:val="16"/>
              </w:rPr>
              <w:t>Student Signature</w:t>
            </w:r>
          </w:p>
        </w:tc>
        <w:tc>
          <w:tcPr>
            <w:tcW w:w="2977" w:type="dxa"/>
            <w:shd w:val="clear" w:color="auto" w:fill="auto"/>
          </w:tcPr>
          <w:p w14:paraId="553940DE" w14:textId="77777777" w:rsidR="00480CC9" w:rsidRDefault="00480CC9" w:rsidP="001E3A4B">
            <w:r w:rsidRPr="00484511">
              <w:rPr>
                <w:rFonts w:ascii="Arial" w:hAnsi="Arial" w:cs="Arial"/>
                <w:b/>
                <w:sz w:val="20"/>
                <w:szCs w:val="16"/>
              </w:rPr>
              <w:t>Supervisor Signature</w:t>
            </w:r>
          </w:p>
        </w:tc>
      </w:tr>
      <w:tr w:rsidR="00480CC9" w14:paraId="5149AE49" w14:textId="77777777" w:rsidTr="001E3A4B">
        <w:tc>
          <w:tcPr>
            <w:tcW w:w="4077" w:type="dxa"/>
            <w:shd w:val="clear" w:color="auto" w:fill="auto"/>
          </w:tcPr>
          <w:p w14:paraId="43CC58F5" w14:textId="77777777" w:rsidR="00480CC9" w:rsidRDefault="00480CC9" w:rsidP="001E3A4B"/>
        </w:tc>
        <w:tc>
          <w:tcPr>
            <w:tcW w:w="3686" w:type="dxa"/>
            <w:shd w:val="clear" w:color="auto" w:fill="auto"/>
          </w:tcPr>
          <w:p w14:paraId="117D93EF" w14:textId="77777777" w:rsidR="00480CC9" w:rsidRDefault="00480CC9" w:rsidP="001E3A4B"/>
        </w:tc>
        <w:tc>
          <w:tcPr>
            <w:tcW w:w="2977" w:type="dxa"/>
            <w:shd w:val="clear" w:color="auto" w:fill="auto"/>
          </w:tcPr>
          <w:p w14:paraId="19A10501" w14:textId="77777777" w:rsidR="00480CC9" w:rsidRDefault="00480CC9" w:rsidP="001E3A4B"/>
        </w:tc>
      </w:tr>
    </w:tbl>
    <w:p w14:paraId="6157E040" w14:textId="11E45F66" w:rsidR="005E5431" w:rsidRDefault="005E5431"/>
    <w:p w14:paraId="012C7711" w14:textId="77777777" w:rsidR="005E5431" w:rsidRDefault="005E5431">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5E5431" w:rsidRPr="00383733" w14:paraId="28169DD9" w14:textId="77777777" w:rsidTr="00FC21FF">
        <w:trPr>
          <w:trHeight w:val="406"/>
        </w:trPr>
        <w:tc>
          <w:tcPr>
            <w:tcW w:w="5211" w:type="dxa"/>
            <w:vAlign w:val="center"/>
          </w:tcPr>
          <w:p w14:paraId="21E084B2" w14:textId="62570A71" w:rsidR="005E5431" w:rsidRPr="00383733" w:rsidRDefault="005E5431" w:rsidP="00FC21FF">
            <w:pPr>
              <w:spacing w:after="0"/>
              <w:rPr>
                <w:rFonts w:ascii="Arial" w:hAnsi="Arial" w:cs="Arial"/>
                <w:b/>
                <w:szCs w:val="16"/>
              </w:rPr>
            </w:pPr>
            <w:r>
              <w:rPr>
                <w:rFonts w:ascii="Arial" w:hAnsi="Arial" w:cs="Arial"/>
                <w:b/>
                <w:szCs w:val="16"/>
              </w:rPr>
              <w:lastRenderedPageBreak/>
              <w:t>Meeting Number : 11</w:t>
            </w:r>
          </w:p>
        </w:tc>
        <w:tc>
          <w:tcPr>
            <w:tcW w:w="5529" w:type="dxa"/>
            <w:vAlign w:val="center"/>
          </w:tcPr>
          <w:p w14:paraId="3D4F5903" w14:textId="14D08EFF" w:rsidR="005E5431" w:rsidRPr="00383733" w:rsidRDefault="005E5431" w:rsidP="00FC21FF">
            <w:pPr>
              <w:spacing w:after="0"/>
              <w:rPr>
                <w:rFonts w:ascii="Arial" w:hAnsi="Arial" w:cs="Arial"/>
                <w:b/>
                <w:szCs w:val="16"/>
              </w:rPr>
            </w:pPr>
            <w:r>
              <w:rPr>
                <w:rFonts w:ascii="Arial" w:hAnsi="Arial" w:cs="Arial"/>
                <w:b/>
                <w:szCs w:val="16"/>
              </w:rPr>
              <w:t>Date of meeting : 14/03/2022</w:t>
            </w:r>
          </w:p>
        </w:tc>
      </w:tr>
      <w:tr w:rsidR="005E5431" w:rsidRPr="00383733" w14:paraId="35FAE9D2" w14:textId="77777777" w:rsidTr="00FC21FF">
        <w:trPr>
          <w:trHeight w:val="510"/>
        </w:trPr>
        <w:tc>
          <w:tcPr>
            <w:tcW w:w="10740" w:type="dxa"/>
            <w:gridSpan w:val="2"/>
          </w:tcPr>
          <w:p w14:paraId="06B25039" w14:textId="77777777" w:rsidR="005E5431" w:rsidRPr="00383733" w:rsidRDefault="005E5431" w:rsidP="00FC21FF">
            <w:pPr>
              <w:spacing w:after="0"/>
              <w:rPr>
                <w:rFonts w:ascii="Arial" w:hAnsi="Arial" w:cs="Arial"/>
                <w:b/>
                <w:sz w:val="4"/>
                <w:szCs w:val="16"/>
              </w:rPr>
            </w:pPr>
          </w:p>
          <w:p w14:paraId="01BC4BA4" w14:textId="77777777" w:rsidR="005E5431" w:rsidRDefault="005E5431" w:rsidP="00FC21FF">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FAE7725" w14:textId="77777777" w:rsidR="005E5431" w:rsidRDefault="005E5431" w:rsidP="00FC21FF">
            <w:pPr>
              <w:spacing w:after="0"/>
              <w:rPr>
                <w:rFonts w:ascii="Arial" w:hAnsi="Arial" w:cs="Arial"/>
                <w:b/>
                <w:szCs w:val="16"/>
              </w:rPr>
            </w:pPr>
          </w:p>
          <w:p w14:paraId="531D927F" w14:textId="77777777" w:rsidR="005E5431" w:rsidRDefault="005E5431" w:rsidP="00FC21FF">
            <w:pPr>
              <w:spacing w:after="0"/>
              <w:rPr>
                <w:rFonts w:ascii="Arial" w:hAnsi="Arial" w:cs="Arial"/>
                <w:b/>
                <w:szCs w:val="16"/>
              </w:rPr>
            </w:pPr>
            <w:r>
              <w:rPr>
                <w:rFonts w:ascii="Arial" w:hAnsi="Arial" w:cs="Arial"/>
                <w:b/>
                <w:szCs w:val="16"/>
              </w:rPr>
              <w:t>Progress update</w:t>
            </w:r>
          </w:p>
          <w:p w14:paraId="3089EAA1" w14:textId="77777777" w:rsidR="005E5431" w:rsidRPr="00383733" w:rsidRDefault="005E5431" w:rsidP="00FC21FF">
            <w:pPr>
              <w:spacing w:after="0"/>
              <w:rPr>
                <w:rFonts w:ascii="Arial" w:hAnsi="Arial" w:cs="Arial"/>
                <w:b/>
                <w:szCs w:val="16"/>
              </w:rPr>
            </w:pPr>
          </w:p>
        </w:tc>
      </w:tr>
      <w:tr w:rsidR="005E5431" w:rsidRPr="00383733" w14:paraId="7A86A306" w14:textId="77777777" w:rsidTr="00FC21FF">
        <w:trPr>
          <w:trHeight w:val="510"/>
        </w:trPr>
        <w:tc>
          <w:tcPr>
            <w:tcW w:w="10740" w:type="dxa"/>
            <w:gridSpan w:val="2"/>
          </w:tcPr>
          <w:p w14:paraId="75E8F421" w14:textId="77777777" w:rsidR="005E5431" w:rsidRPr="00383733" w:rsidRDefault="005E5431" w:rsidP="00FC21FF">
            <w:pPr>
              <w:spacing w:after="0" w:line="240" w:lineRule="auto"/>
              <w:rPr>
                <w:rFonts w:ascii="Arial" w:hAnsi="Arial" w:cs="Arial"/>
                <w:sz w:val="8"/>
                <w:szCs w:val="16"/>
              </w:rPr>
            </w:pPr>
          </w:p>
          <w:p w14:paraId="04EA83D6" w14:textId="77777777" w:rsidR="005E5431" w:rsidRDefault="005E5431" w:rsidP="00FC21FF">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3D0674F" w14:textId="7324E67E" w:rsidR="005E5431" w:rsidRDefault="005E5431" w:rsidP="00FC21FF">
            <w:pPr>
              <w:spacing w:after="0" w:line="240" w:lineRule="auto"/>
              <w:rPr>
                <w:rFonts w:ascii="Arial" w:hAnsi="Arial" w:cs="Arial"/>
                <w:szCs w:val="16"/>
              </w:rPr>
            </w:pPr>
          </w:p>
          <w:p w14:paraId="69AB57EC" w14:textId="4F68EEC0" w:rsidR="001F0ADD" w:rsidRPr="004C786B" w:rsidRDefault="001F0ADD" w:rsidP="00FC21FF">
            <w:pPr>
              <w:spacing w:after="0" w:line="240" w:lineRule="auto"/>
              <w:rPr>
                <w:rFonts w:ascii="Arial" w:hAnsi="Arial" w:cs="Arial"/>
                <w:szCs w:val="16"/>
              </w:rPr>
            </w:pPr>
            <w:r>
              <w:rPr>
                <w:rFonts w:ascii="Arial" w:hAnsi="Arial" w:cs="Arial"/>
                <w:szCs w:val="16"/>
              </w:rPr>
              <w:t>Some general guidelines on literature review.</w:t>
            </w:r>
          </w:p>
          <w:p w14:paraId="2B9126B4" w14:textId="77777777" w:rsidR="005E5431" w:rsidRPr="00B42A42" w:rsidRDefault="005E5431" w:rsidP="005E5431">
            <w:pPr>
              <w:spacing w:after="0" w:line="240" w:lineRule="auto"/>
              <w:rPr>
                <w:rFonts w:ascii="Arial" w:hAnsi="Arial" w:cs="Arial"/>
                <w:szCs w:val="16"/>
              </w:rPr>
            </w:pPr>
          </w:p>
        </w:tc>
      </w:tr>
    </w:tbl>
    <w:p w14:paraId="1A292301" w14:textId="77777777" w:rsidR="005E5431" w:rsidRPr="00484511" w:rsidRDefault="005E5431" w:rsidP="005E543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5E5431" w14:paraId="0BAF72CA" w14:textId="77777777" w:rsidTr="00FC21FF">
        <w:tc>
          <w:tcPr>
            <w:tcW w:w="4077" w:type="dxa"/>
            <w:shd w:val="clear" w:color="auto" w:fill="auto"/>
          </w:tcPr>
          <w:p w14:paraId="3730A0BA" w14:textId="77777777" w:rsidR="005E5431" w:rsidRDefault="005E5431" w:rsidP="00FC21FF">
            <w:r w:rsidRPr="00484511">
              <w:rPr>
                <w:rFonts w:ascii="Arial" w:hAnsi="Arial" w:cs="Arial"/>
                <w:b/>
                <w:sz w:val="20"/>
                <w:szCs w:val="16"/>
              </w:rPr>
              <w:t>Date of Next Meeting</w:t>
            </w:r>
          </w:p>
        </w:tc>
        <w:tc>
          <w:tcPr>
            <w:tcW w:w="3686" w:type="dxa"/>
            <w:shd w:val="clear" w:color="auto" w:fill="auto"/>
          </w:tcPr>
          <w:p w14:paraId="5F92BE5C" w14:textId="77777777" w:rsidR="005E5431" w:rsidRDefault="005E5431" w:rsidP="00FC21FF">
            <w:r w:rsidRPr="00484511">
              <w:rPr>
                <w:rFonts w:ascii="Arial" w:hAnsi="Arial" w:cs="Arial"/>
                <w:b/>
                <w:sz w:val="20"/>
                <w:szCs w:val="16"/>
              </w:rPr>
              <w:t>Student Signature</w:t>
            </w:r>
          </w:p>
        </w:tc>
        <w:tc>
          <w:tcPr>
            <w:tcW w:w="2977" w:type="dxa"/>
            <w:shd w:val="clear" w:color="auto" w:fill="auto"/>
          </w:tcPr>
          <w:p w14:paraId="1B9DB181" w14:textId="77777777" w:rsidR="005E5431" w:rsidRDefault="005E5431" w:rsidP="00FC21FF">
            <w:r w:rsidRPr="00484511">
              <w:rPr>
                <w:rFonts w:ascii="Arial" w:hAnsi="Arial" w:cs="Arial"/>
                <w:b/>
                <w:sz w:val="20"/>
                <w:szCs w:val="16"/>
              </w:rPr>
              <w:t>Supervisor Signature</w:t>
            </w:r>
          </w:p>
        </w:tc>
      </w:tr>
      <w:tr w:rsidR="005E5431" w14:paraId="61199BBD" w14:textId="77777777" w:rsidTr="00FC21FF">
        <w:tc>
          <w:tcPr>
            <w:tcW w:w="4077" w:type="dxa"/>
            <w:shd w:val="clear" w:color="auto" w:fill="auto"/>
          </w:tcPr>
          <w:p w14:paraId="64D36973" w14:textId="77777777" w:rsidR="005E5431" w:rsidRDefault="005E5431" w:rsidP="00FC21FF"/>
        </w:tc>
        <w:tc>
          <w:tcPr>
            <w:tcW w:w="3686" w:type="dxa"/>
            <w:shd w:val="clear" w:color="auto" w:fill="auto"/>
          </w:tcPr>
          <w:p w14:paraId="1D815837" w14:textId="77777777" w:rsidR="005E5431" w:rsidRDefault="005E5431" w:rsidP="00FC21FF"/>
        </w:tc>
        <w:tc>
          <w:tcPr>
            <w:tcW w:w="2977" w:type="dxa"/>
            <w:shd w:val="clear" w:color="auto" w:fill="auto"/>
          </w:tcPr>
          <w:p w14:paraId="0621FDFE" w14:textId="77777777" w:rsidR="005E5431" w:rsidRDefault="005E5431" w:rsidP="00FC21FF"/>
        </w:tc>
      </w:tr>
    </w:tbl>
    <w:p w14:paraId="29B4A32B" w14:textId="723C457E" w:rsidR="00480CC9" w:rsidRDefault="00480CC9"/>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B55BB6" w:rsidRPr="00383733" w14:paraId="3143DE36" w14:textId="77777777" w:rsidTr="008767D4">
        <w:trPr>
          <w:trHeight w:val="406"/>
        </w:trPr>
        <w:tc>
          <w:tcPr>
            <w:tcW w:w="5211" w:type="dxa"/>
            <w:vAlign w:val="center"/>
          </w:tcPr>
          <w:p w14:paraId="59C6F14A" w14:textId="200623B1" w:rsidR="00B55BB6" w:rsidRPr="00383733" w:rsidRDefault="00B55BB6" w:rsidP="008767D4">
            <w:pPr>
              <w:spacing w:after="0"/>
              <w:rPr>
                <w:rFonts w:ascii="Arial" w:hAnsi="Arial" w:cs="Arial"/>
                <w:b/>
                <w:szCs w:val="16"/>
              </w:rPr>
            </w:pPr>
            <w:r>
              <w:rPr>
                <w:rFonts w:ascii="Arial" w:hAnsi="Arial" w:cs="Arial"/>
                <w:b/>
                <w:szCs w:val="16"/>
              </w:rPr>
              <w:t>Meeting Number : 12</w:t>
            </w:r>
          </w:p>
        </w:tc>
        <w:tc>
          <w:tcPr>
            <w:tcW w:w="5529" w:type="dxa"/>
            <w:vAlign w:val="center"/>
          </w:tcPr>
          <w:p w14:paraId="40239CD1" w14:textId="58CEE5DD" w:rsidR="00B55BB6" w:rsidRPr="00383733" w:rsidRDefault="00B55BB6" w:rsidP="008767D4">
            <w:pPr>
              <w:spacing w:after="0"/>
              <w:rPr>
                <w:rFonts w:ascii="Arial" w:hAnsi="Arial" w:cs="Arial"/>
                <w:b/>
                <w:szCs w:val="16"/>
              </w:rPr>
            </w:pPr>
            <w:r>
              <w:rPr>
                <w:rFonts w:ascii="Arial" w:hAnsi="Arial" w:cs="Arial"/>
                <w:b/>
                <w:szCs w:val="16"/>
              </w:rPr>
              <w:t>Date of meeting : 21/03/2022</w:t>
            </w:r>
          </w:p>
        </w:tc>
      </w:tr>
      <w:tr w:rsidR="00B55BB6" w:rsidRPr="00383733" w14:paraId="191E9B53" w14:textId="77777777" w:rsidTr="008767D4">
        <w:trPr>
          <w:trHeight w:val="510"/>
        </w:trPr>
        <w:tc>
          <w:tcPr>
            <w:tcW w:w="10740" w:type="dxa"/>
            <w:gridSpan w:val="2"/>
          </w:tcPr>
          <w:p w14:paraId="13B080C2" w14:textId="77777777" w:rsidR="00B55BB6" w:rsidRPr="00383733" w:rsidRDefault="00B55BB6" w:rsidP="008767D4">
            <w:pPr>
              <w:spacing w:after="0"/>
              <w:rPr>
                <w:rFonts w:ascii="Arial" w:hAnsi="Arial" w:cs="Arial"/>
                <w:b/>
                <w:sz w:val="4"/>
                <w:szCs w:val="16"/>
              </w:rPr>
            </w:pPr>
          </w:p>
          <w:p w14:paraId="75483C5C" w14:textId="77777777" w:rsidR="00B55BB6" w:rsidRDefault="00B55BB6" w:rsidP="008767D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F4083DD" w14:textId="77777777" w:rsidR="00B55BB6" w:rsidRDefault="00B55BB6" w:rsidP="008767D4">
            <w:pPr>
              <w:spacing w:after="0"/>
              <w:rPr>
                <w:rFonts w:ascii="Arial" w:hAnsi="Arial" w:cs="Arial"/>
                <w:b/>
                <w:szCs w:val="16"/>
              </w:rPr>
            </w:pPr>
          </w:p>
          <w:p w14:paraId="190FAB9A" w14:textId="77777777" w:rsidR="00B55BB6" w:rsidRDefault="00B55BB6" w:rsidP="008767D4">
            <w:pPr>
              <w:spacing w:after="0"/>
              <w:rPr>
                <w:rFonts w:ascii="Arial" w:hAnsi="Arial" w:cs="Arial"/>
                <w:b/>
                <w:szCs w:val="16"/>
              </w:rPr>
            </w:pPr>
            <w:r>
              <w:rPr>
                <w:rFonts w:ascii="Arial" w:hAnsi="Arial" w:cs="Arial"/>
                <w:b/>
                <w:szCs w:val="16"/>
              </w:rPr>
              <w:t>Progress update</w:t>
            </w:r>
          </w:p>
          <w:p w14:paraId="0936DF3B" w14:textId="77777777" w:rsidR="00B55BB6" w:rsidRPr="00383733" w:rsidRDefault="00B55BB6" w:rsidP="008767D4">
            <w:pPr>
              <w:spacing w:after="0"/>
              <w:rPr>
                <w:rFonts w:ascii="Arial" w:hAnsi="Arial" w:cs="Arial"/>
                <w:b/>
                <w:szCs w:val="16"/>
              </w:rPr>
            </w:pPr>
          </w:p>
        </w:tc>
      </w:tr>
      <w:tr w:rsidR="00B55BB6" w:rsidRPr="00383733" w14:paraId="68AB8FA5" w14:textId="77777777" w:rsidTr="008767D4">
        <w:trPr>
          <w:trHeight w:val="510"/>
        </w:trPr>
        <w:tc>
          <w:tcPr>
            <w:tcW w:w="10740" w:type="dxa"/>
            <w:gridSpan w:val="2"/>
          </w:tcPr>
          <w:p w14:paraId="46397E2B" w14:textId="77777777" w:rsidR="00B55BB6" w:rsidRPr="00383733" w:rsidRDefault="00B55BB6" w:rsidP="008767D4">
            <w:pPr>
              <w:spacing w:after="0" w:line="240" w:lineRule="auto"/>
              <w:rPr>
                <w:rFonts w:ascii="Arial" w:hAnsi="Arial" w:cs="Arial"/>
                <w:sz w:val="8"/>
                <w:szCs w:val="16"/>
              </w:rPr>
            </w:pPr>
          </w:p>
          <w:p w14:paraId="26AA083F" w14:textId="77777777" w:rsidR="00B55BB6" w:rsidRDefault="00B55BB6" w:rsidP="008767D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40B1D72" w14:textId="77777777" w:rsidR="00B55BB6" w:rsidRDefault="00B55BB6" w:rsidP="008767D4">
            <w:pPr>
              <w:spacing w:after="0" w:line="240" w:lineRule="auto"/>
              <w:rPr>
                <w:rFonts w:ascii="Arial" w:hAnsi="Arial" w:cs="Arial"/>
                <w:szCs w:val="16"/>
              </w:rPr>
            </w:pPr>
          </w:p>
          <w:p w14:paraId="19757FF9" w14:textId="705DD045" w:rsidR="00B55BB6" w:rsidRDefault="00B55BB6" w:rsidP="008767D4">
            <w:pPr>
              <w:spacing w:after="0" w:line="240" w:lineRule="auto"/>
              <w:rPr>
                <w:rFonts w:ascii="Arial" w:hAnsi="Arial" w:cs="Arial"/>
                <w:szCs w:val="16"/>
              </w:rPr>
            </w:pPr>
            <w:r>
              <w:rPr>
                <w:rFonts w:ascii="Arial" w:hAnsi="Arial" w:cs="Arial"/>
                <w:szCs w:val="16"/>
              </w:rPr>
              <w:t>Found fix to have snappy working. Follow recommended video tutorial and provided installation script. Checked that python scripts works.</w:t>
            </w:r>
          </w:p>
          <w:p w14:paraId="5A0BE086" w14:textId="14B15F75" w:rsidR="00B55BB6" w:rsidRDefault="00B55BB6" w:rsidP="008767D4">
            <w:pPr>
              <w:spacing w:after="0" w:line="240" w:lineRule="auto"/>
              <w:rPr>
                <w:rFonts w:ascii="Arial" w:hAnsi="Arial" w:cs="Arial"/>
                <w:szCs w:val="16"/>
              </w:rPr>
            </w:pPr>
          </w:p>
          <w:p w14:paraId="73A7B8C2" w14:textId="23DF4C99" w:rsidR="00B55BB6" w:rsidRPr="004C786B" w:rsidRDefault="00B55BB6" w:rsidP="008767D4">
            <w:pPr>
              <w:spacing w:after="0" w:line="240" w:lineRule="auto"/>
              <w:rPr>
                <w:rFonts w:ascii="Arial" w:hAnsi="Arial" w:cs="Arial"/>
                <w:szCs w:val="16"/>
              </w:rPr>
            </w:pPr>
            <w:r>
              <w:rPr>
                <w:rFonts w:ascii="Arial" w:hAnsi="Arial" w:cs="Arial"/>
                <w:szCs w:val="16"/>
              </w:rPr>
              <w:t>Will review literature review and provide feedback.</w:t>
            </w:r>
          </w:p>
          <w:p w14:paraId="4BBB39F7" w14:textId="77777777" w:rsidR="00B55BB6" w:rsidRPr="00B42A42" w:rsidRDefault="00B55BB6" w:rsidP="008767D4">
            <w:pPr>
              <w:spacing w:after="0" w:line="240" w:lineRule="auto"/>
              <w:rPr>
                <w:rFonts w:ascii="Arial" w:hAnsi="Arial" w:cs="Arial"/>
                <w:szCs w:val="16"/>
              </w:rPr>
            </w:pPr>
          </w:p>
        </w:tc>
      </w:tr>
    </w:tbl>
    <w:p w14:paraId="18B2A1C2" w14:textId="77777777" w:rsidR="00B55BB6" w:rsidRPr="00484511" w:rsidRDefault="00B55BB6" w:rsidP="00B55BB6">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B55BB6" w14:paraId="6D7DACD1" w14:textId="77777777" w:rsidTr="008767D4">
        <w:tc>
          <w:tcPr>
            <w:tcW w:w="4077" w:type="dxa"/>
            <w:shd w:val="clear" w:color="auto" w:fill="auto"/>
          </w:tcPr>
          <w:p w14:paraId="17F449C6" w14:textId="77777777" w:rsidR="00B55BB6" w:rsidRDefault="00B55BB6" w:rsidP="008767D4">
            <w:r w:rsidRPr="00484511">
              <w:rPr>
                <w:rFonts w:ascii="Arial" w:hAnsi="Arial" w:cs="Arial"/>
                <w:b/>
                <w:sz w:val="20"/>
                <w:szCs w:val="16"/>
              </w:rPr>
              <w:t>Date of Next Meeting</w:t>
            </w:r>
          </w:p>
        </w:tc>
        <w:tc>
          <w:tcPr>
            <w:tcW w:w="3686" w:type="dxa"/>
            <w:shd w:val="clear" w:color="auto" w:fill="auto"/>
          </w:tcPr>
          <w:p w14:paraId="11BEF08C" w14:textId="77777777" w:rsidR="00B55BB6" w:rsidRDefault="00B55BB6" w:rsidP="008767D4">
            <w:r w:rsidRPr="00484511">
              <w:rPr>
                <w:rFonts w:ascii="Arial" w:hAnsi="Arial" w:cs="Arial"/>
                <w:b/>
                <w:sz w:val="20"/>
                <w:szCs w:val="16"/>
              </w:rPr>
              <w:t>Student Signature</w:t>
            </w:r>
          </w:p>
        </w:tc>
        <w:tc>
          <w:tcPr>
            <w:tcW w:w="2977" w:type="dxa"/>
            <w:shd w:val="clear" w:color="auto" w:fill="auto"/>
          </w:tcPr>
          <w:p w14:paraId="651EE680" w14:textId="77777777" w:rsidR="00B55BB6" w:rsidRDefault="00B55BB6" w:rsidP="008767D4">
            <w:r w:rsidRPr="00484511">
              <w:rPr>
                <w:rFonts w:ascii="Arial" w:hAnsi="Arial" w:cs="Arial"/>
                <w:b/>
                <w:sz w:val="20"/>
                <w:szCs w:val="16"/>
              </w:rPr>
              <w:t>Supervisor Signature</w:t>
            </w:r>
          </w:p>
        </w:tc>
      </w:tr>
      <w:tr w:rsidR="00B55BB6" w14:paraId="4AC24334" w14:textId="77777777" w:rsidTr="008767D4">
        <w:tc>
          <w:tcPr>
            <w:tcW w:w="4077" w:type="dxa"/>
            <w:shd w:val="clear" w:color="auto" w:fill="auto"/>
          </w:tcPr>
          <w:p w14:paraId="095BB27C" w14:textId="77777777" w:rsidR="00B55BB6" w:rsidRDefault="00B55BB6" w:rsidP="008767D4"/>
        </w:tc>
        <w:tc>
          <w:tcPr>
            <w:tcW w:w="3686" w:type="dxa"/>
            <w:shd w:val="clear" w:color="auto" w:fill="auto"/>
          </w:tcPr>
          <w:p w14:paraId="1DDAE989" w14:textId="77777777" w:rsidR="00B55BB6" w:rsidRDefault="00B55BB6" w:rsidP="008767D4"/>
        </w:tc>
        <w:tc>
          <w:tcPr>
            <w:tcW w:w="2977" w:type="dxa"/>
            <w:shd w:val="clear" w:color="auto" w:fill="auto"/>
          </w:tcPr>
          <w:p w14:paraId="723DDFDE" w14:textId="77777777" w:rsidR="00B55BB6" w:rsidRDefault="00B55BB6" w:rsidP="008767D4"/>
        </w:tc>
      </w:tr>
    </w:tbl>
    <w:p w14:paraId="0D42E139" w14:textId="625A1927" w:rsidR="00B55BB6" w:rsidRDefault="00B55BB6"/>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D10F50" w:rsidRPr="00383733" w14:paraId="2F1219A1" w14:textId="77777777" w:rsidTr="001757B8">
        <w:trPr>
          <w:trHeight w:val="406"/>
        </w:trPr>
        <w:tc>
          <w:tcPr>
            <w:tcW w:w="5211" w:type="dxa"/>
            <w:vAlign w:val="center"/>
          </w:tcPr>
          <w:p w14:paraId="1DD7CDFC" w14:textId="747A6B04" w:rsidR="00D10F50" w:rsidRPr="00383733" w:rsidRDefault="00D10F50" w:rsidP="001757B8">
            <w:pPr>
              <w:spacing w:after="0"/>
              <w:rPr>
                <w:rFonts w:ascii="Arial" w:hAnsi="Arial" w:cs="Arial"/>
                <w:b/>
                <w:szCs w:val="16"/>
              </w:rPr>
            </w:pPr>
            <w:r>
              <w:rPr>
                <w:rFonts w:ascii="Arial" w:hAnsi="Arial" w:cs="Arial"/>
                <w:b/>
                <w:szCs w:val="16"/>
              </w:rPr>
              <w:t>Meeting Number : 13</w:t>
            </w:r>
          </w:p>
        </w:tc>
        <w:tc>
          <w:tcPr>
            <w:tcW w:w="5529" w:type="dxa"/>
            <w:vAlign w:val="center"/>
          </w:tcPr>
          <w:p w14:paraId="7B05F843" w14:textId="1B20B6DA" w:rsidR="00D10F50" w:rsidRPr="00383733" w:rsidRDefault="00D10F50" w:rsidP="001757B8">
            <w:pPr>
              <w:spacing w:after="0"/>
              <w:rPr>
                <w:rFonts w:ascii="Arial" w:hAnsi="Arial" w:cs="Arial"/>
                <w:b/>
                <w:szCs w:val="16"/>
              </w:rPr>
            </w:pPr>
            <w:r>
              <w:rPr>
                <w:rFonts w:ascii="Arial" w:hAnsi="Arial" w:cs="Arial"/>
                <w:b/>
                <w:szCs w:val="16"/>
              </w:rPr>
              <w:t>Date of meeting : 28/03/2022</w:t>
            </w:r>
          </w:p>
        </w:tc>
      </w:tr>
      <w:tr w:rsidR="00D10F50" w:rsidRPr="00383733" w14:paraId="003B0572" w14:textId="77777777" w:rsidTr="001757B8">
        <w:trPr>
          <w:trHeight w:val="510"/>
        </w:trPr>
        <w:tc>
          <w:tcPr>
            <w:tcW w:w="10740" w:type="dxa"/>
            <w:gridSpan w:val="2"/>
          </w:tcPr>
          <w:p w14:paraId="646DEF8E" w14:textId="77777777" w:rsidR="00D10F50" w:rsidRPr="00383733" w:rsidRDefault="00D10F50" w:rsidP="001757B8">
            <w:pPr>
              <w:spacing w:after="0"/>
              <w:rPr>
                <w:rFonts w:ascii="Arial" w:hAnsi="Arial" w:cs="Arial"/>
                <w:b/>
                <w:sz w:val="4"/>
                <w:szCs w:val="16"/>
              </w:rPr>
            </w:pPr>
          </w:p>
          <w:p w14:paraId="688C1205" w14:textId="77777777" w:rsidR="00D10F50" w:rsidRDefault="00D10F50" w:rsidP="001757B8">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09C382F" w14:textId="77777777" w:rsidR="00D10F50" w:rsidRDefault="00D10F50" w:rsidP="001757B8">
            <w:pPr>
              <w:spacing w:after="0"/>
              <w:rPr>
                <w:rFonts w:ascii="Arial" w:hAnsi="Arial" w:cs="Arial"/>
                <w:b/>
                <w:szCs w:val="16"/>
              </w:rPr>
            </w:pPr>
          </w:p>
          <w:p w14:paraId="64245244" w14:textId="77777777" w:rsidR="00D10F50" w:rsidRDefault="00D10F50" w:rsidP="001757B8">
            <w:pPr>
              <w:spacing w:after="0"/>
              <w:rPr>
                <w:rFonts w:ascii="Arial" w:hAnsi="Arial" w:cs="Arial"/>
                <w:b/>
                <w:szCs w:val="16"/>
              </w:rPr>
            </w:pPr>
            <w:r>
              <w:rPr>
                <w:rFonts w:ascii="Arial" w:hAnsi="Arial" w:cs="Arial"/>
                <w:b/>
                <w:szCs w:val="16"/>
              </w:rPr>
              <w:t>Progress update</w:t>
            </w:r>
          </w:p>
          <w:p w14:paraId="6074E9D2" w14:textId="77777777" w:rsidR="00D10F50" w:rsidRPr="00383733" w:rsidRDefault="00D10F50" w:rsidP="001757B8">
            <w:pPr>
              <w:spacing w:after="0"/>
              <w:rPr>
                <w:rFonts w:ascii="Arial" w:hAnsi="Arial" w:cs="Arial"/>
                <w:b/>
                <w:szCs w:val="16"/>
              </w:rPr>
            </w:pPr>
          </w:p>
        </w:tc>
      </w:tr>
      <w:tr w:rsidR="00D10F50" w:rsidRPr="00383733" w14:paraId="371EA99A" w14:textId="77777777" w:rsidTr="001757B8">
        <w:trPr>
          <w:trHeight w:val="510"/>
        </w:trPr>
        <w:tc>
          <w:tcPr>
            <w:tcW w:w="10740" w:type="dxa"/>
            <w:gridSpan w:val="2"/>
          </w:tcPr>
          <w:p w14:paraId="734C85F5" w14:textId="77777777" w:rsidR="00D10F50" w:rsidRPr="00383733" w:rsidRDefault="00D10F50" w:rsidP="001757B8">
            <w:pPr>
              <w:spacing w:after="0" w:line="240" w:lineRule="auto"/>
              <w:rPr>
                <w:rFonts w:ascii="Arial" w:hAnsi="Arial" w:cs="Arial"/>
                <w:sz w:val="8"/>
                <w:szCs w:val="16"/>
              </w:rPr>
            </w:pPr>
          </w:p>
          <w:p w14:paraId="59BBF3E7" w14:textId="77777777" w:rsidR="00D10F50" w:rsidRDefault="00D10F50" w:rsidP="001757B8">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A88BC5D" w14:textId="744C1CE5" w:rsidR="00D10F50" w:rsidRDefault="00D10F50" w:rsidP="001757B8">
            <w:pPr>
              <w:spacing w:after="0" w:line="240" w:lineRule="auto"/>
              <w:rPr>
                <w:rFonts w:ascii="Arial" w:hAnsi="Arial" w:cs="Arial"/>
                <w:szCs w:val="16"/>
              </w:rPr>
            </w:pPr>
          </w:p>
          <w:p w14:paraId="26FD83FD" w14:textId="3BA05563" w:rsidR="006362E3" w:rsidRDefault="006362E3" w:rsidP="001757B8">
            <w:pPr>
              <w:spacing w:after="0" w:line="240" w:lineRule="auto"/>
              <w:rPr>
                <w:rFonts w:ascii="Arial" w:hAnsi="Arial" w:cs="Arial"/>
                <w:szCs w:val="16"/>
              </w:rPr>
            </w:pPr>
            <w:r>
              <w:rPr>
                <w:rFonts w:ascii="Arial" w:hAnsi="Arial" w:cs="Arial"/>
                <w:szCs w:val="16"/>
              </w:rPr>
              <w:t>Good progress. Keep unrecognized words for now and will address later. Note that the range from SNAP is smaller than SNAPPY, all you need is to change the colour range for it to match.</w:t>
            </w:r>
          </w:p>
          <w:p w14:paraId="63DD2D45" w14:textId="77777777" w:rsidR="00D10F50" w:rsidRPr="00B42A42" w:rsidRDefault="00D10F50" w:rsidP="00D10F50">
            <w:pPr>
              <w:spacing w:after="0" w:line="240" w:lineRule="auto"/>
              <w:rPr>
                <w:rFonts w:ascii="Arial" w:hAnsi="Arial" w:cs="Arial"/>
                <w:szCs w:val="16"/>
              </w:rPr>
            </w:pPr>
          </w:p>
        </w:tc>
      </w:tr>
    </w:tbl>
    <w:p w14:paraId="2E5D4440" w14:textId="77777777" w:rsidR="00D10F50" w:rsidRPr="00484511" w:rsidRDefault="00D10F50" w:rsidP="00D10F5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D10F50" w14:paraId="16908E37" w14:textId="77777777" w:rsidTr="001757B8">
        <w:tc>
          <w:tcPr>
            <w:tcW w:w="4077" w:type="dxa"/>
            <w:shd w:val="clear" w:color="auto" w:fill="auto"/>
          </w:tcPr>
          <w:p w14:paraId="4B1013C8" w14:textId="77777777" w:rsidR="00D10F50" w:rsidRDefault="00D10F50" w:rsidP="001757B8">
            <w:r w:rsidRPr="00484511">
              <w:rPr>
                <w:rFonts w:ascii="Arial" w:hAnsi="Arial" w:cs="Arial"/>
                <w:b/>
                <w:sz w:val="20"/>
                <w:szCs w:val="16"/>
              </w:rPr>
              <w:t>Date of Next Meeting</w:t>
            </w:r>
          </w:p>
        </w:tc>
        <w:tc>
          <w:tcPr>
            <w:tcW w:w="3686" w:type="dxa"/>
            <w:shd w:val="clear" w:color="auto" w:fill="auto"/>
          </w:tcPr>
          <w:p w14:paraId="42D3B2E7" w14:textId="77777777" w:rsidR="00D10F50" w:rsidRDefault="00D10F50" w:rsidP="001757B8">
            <w:r w:rsidRPr="00484511">
              <w:rPr>
                <w:rFonts w:ascii="Arial" w:hAnsi="Arial" w:cs="Arial"/>
                <w:b/>
                <w:sz w:val="20"/>
                <w:szCs w:val="16"/>
              </w:rPr>
              <w:t>Student Signature</w:t>
            </w:r>
          </w:p>
        </w:tc>
        <w:tc>
          <w:tcPr>
            <w:tcW w:w="2977" w:type="dxa"/>
            <w:shd w:val="clear" w:color="auto" w:fill="auto"/>
          </w:tcPr>
          <w:p w14:paraId="4E831A30" w14:textId="77777777" w:rsidR="00D10F50" w:rsidRDefault="00D10F50" w:rsidP="001757B8">
            <w:r w:rsidRPr="00484511">
              <w:rPr>
                <w:rFonts w:ascii="Arial" w:hAnsi="Arial" w:cs="Arial"/>
                <w:b/>
                <w:sz w:val="20"/>
                <w:szCs w:val="16"/>
              </w:rPr>
              <w:t>Supervisor Signature</w:t>
            </w:r>
          </w:p>
        </w:tc>
      </w:tr>
      <w:tr w:rsidR="00D10F50" w14:paraId="7D104834" w14:textId="77777777" w:rsidTr="001757B8">
        <w:tc>
          <w:tcPr>
            <w:tcW w:w="4077" w:type="dxa"/>
            <w:shd w:val="clear" w:color="auto" w:fill="auto"/>
          </w:tcPr>
          <w:p w14:paraId="42AC813D" w14:textId="77777777" w:rsidR="00D10F50" w:rsidRDefault="00D10F50" w:rsidP="001757B8"/>
        </w:tc>
        <w:tc>
          <w:tcPr>
            <w:tcW w:w="3686" w:type="dxa"/>
            <w:shd w:val="clear" w:color="auto" w:fill="auto"/>
          </w:tcPr>
          <w:p w14:paraId="6EE6CFE8" w14:textId="77777777" w:rsidR="00D10F50" w:rsidRDefault="00D10F50" w:rsidP="001757B8"/>
        </w:tc>
        <w:tc>
          <w:tcPr>
            <w:tcW w:w="2977" w:type="dxa"/>
            <w:shd w:val="clear" w:color="auto" w:fill="auto"/>
          </w:tcPr>
          <w:p w14:paraId="27C2F3D0" w14:textId="77777777" w:rsidR="00D10F50" w:rsidRDefault="00D10F50" w:rsidP="001757B8"/>
        </w:tc>
      </w:tr>
    </w:tbl>
    <w:p w14:paraId="3583D6E5" w14:textId="78856279" w:rsidR="00D10F50" w:rsidRDefault="00D10F50"/>
    <w:p w14:paraId="345C3B01" w14:textId="15493429" w:rsidR="00AA402F" w:rsidRDefault="00AA402F"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A402F" w:rsidRPr="00383733" w14:paraId="496441ED" w14:textId="77777777" w:rsidTr="004C6A68">
        <w:trPr>
          <w:trHeight w:val="406"/>
        </w:trPr>
        <w:tc>
          <w:tcPr>
            <w:tcW w:w="5211" w:type="dxa"/>
            <w:vAlign w:val="center"/>
          </w:tcPr>
          <w:p w14:paraId="51505C8B" w14:textId="4A713F3A" w:rsidR="00AA402F" w:rsidRPr="00383733" w:rsidRDefault="00AA402F" w:rsidP="004C6A68">
            <w:pPr>
              <w:spacing w:after="0"/>
              <w:rPr>
                <w:rFonts w:ascii="Arial" w:hAnsi="Arial" w:cs="Arial"/>
                <w:b/>
                <w:szCs w:val="16"/>
              </w:rPr>
            </w:pPr>
            <w:r>
              <w:rPr>
                <w:rFonts w:ascii="Arial" w:hAnsi="Arial" w:cs="Arial"/>
                <w:b/>
                <w:szCs w:val="16"/>
              </w:rPr>
              <w:t>Meeting Number : 14</w:t>
            </w:r>
          </w:p>
        </w:tc>
        <w:tc>
          <w:tcPr>
            <w:tcW w:w="5529" w:type="dxa"/>
            <w:vAlign w:val="center"/>
          </w:tcPr>
          <w:p w14:paraId="12FB2FC5" w14:textId="1893EA7A" w:rsidR="00AA402F" w:rsidRPr="00383733" w:rsidRDefault="00AA402F" w:rsidP="004C6A68">
            <w:pPr>
              <w:spacing w:after="0"/>
              <w:rPr>
                <w:rFonts w:ascii="Arial" w:hAnsi="Arial" w:cs="Arial"/>
                <w:b/>
                <w:szCs w:val="16"/>
              </w:rPr>
            </w:pPr>
            <w:r>
              <w:rPr>
                <w:rFonts w:ascii="Arial" w:hAnsi="Arial" w:cs="Arial"/>
                <w:b/>
                <w:szCs w:val="16"/>
              </w:rPr>
              <w:t>Date of meeting : 02/05/2022</w:t>
            </w:r>
          </w:p>
        </w:tc>
      </w:tr>
      <w:tr w:rsidR="00AA402F" w:rsidRPr="00383733" w14:paraId="322D108B" w14:textId="77777777" w:rsidTr="004C6A68">
        <w:trPr>
          <w:trHeight w:val="510"/>
        </w:trPr>
        <w:tc>
          <w:tcPr>
            <w:tcW w:w="10740" w:type="dxa"/>
            <w:gridSpan w:val="2"/>
          </w:tcPr>
          <w:p w14:paraId="26420521" w14:textId="77777777" w:rsidR="00AA402F" w:rsidRPr="00383733" w:rsidRDefault="00AA402F" w:rsidP="004C6A68">
            <w:pPr>
              <w:spacing w:after="0"/>
              <w:rPr>
                <w:rFonts w:ascii="Arial" w:hAnsi="Arial" w:cs="Arial"/>
                <w:b/>
                <w:sz w:val="4"/>
                <w:szCs w:val="16"/>
              </w:rPr>
            </w:pPr>
          </w:p>
          <w:p w14:paraId="4DCB8945" w14:textId="77777777" w:rsidR="00AA402F" w:rsidRDefault="00AA402F" w:rsidP="004C6A68">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45E0472" w14:textId="77777777" w:rsidR="00AA402F" w:rsidRDefault="00AA402F" w:rsidP="004C6A68">
            <w:pPr>
              <w:spacing w:after="0"/>
              <w:rPr>
                <w:rFonts w:ascii="Arial" w:hAnsi="Arial" w:cs="Arial"/>
                <w:b/>
                <w:szCs w:val="16"/>
              </w:rPr>
            </w:pPr>
          </w:p>
          <w:p w14:paraId="75DD3DDC" w14:textId="77777777" w:rsidR="00AA402F" w:rsidRDefault="00AA402F" w:rsidP="004C6A68">
            <w:pPr>
              <w:spacing w:after="0"/>
              <w:rPr>
                <w:rFonts w:ascii="Arial" w:hAnsi="Arial" w:cs="Arial"/>
                <w:b/>
                <w:szCs w:val="16"/>
              </w:rPr>
            </w:pPr>
            <w:r>
              <w:rPr>
                <w:rFonts w:ascii="Arial" w:hAnsi="Arial" w:cs="Arial"/>
                <w:b/>
                <w:szCs w:val="16"/>
              </w:rPr>
              <w:t>Progress update</w:t>
            </w:r>
          </w:p>
          <w:p w14:paraId="439B26D2" w14:textId="77777777" w:rsidR="00AA402F" w:rsidRPr="00383733" w:rsidRDefault="00AA402F" w:rsidP="004C6A68">
            <w:pPr>
              <w:spacing w:after="0"/>
              <w:rPr>
                <w:rFonts w:ascii="Arial" w:hAnsi="Arial" w:cs="Arial"/>
                <w:b/>
                <w:szCs w:val="16"/>
              </w:rPr>
            </w:pPr>
          </w:p>
        </w:tc>
      </w:tr>
      <w:tr w:rsidR="00AA402F" w:rsidRPr="00383733" w14:paraId="38A1BB36" w14:textId="77777777" w:rsidTr="004C6A68">
        <w:trPr>
          <w:trHeight w:val="510"/>
        </w:trPr>
        <w:tc>
          <w:tcPr>
            <w:tcW w:w="10740" w:type="dxa"/>
            <w:gridSpan w:val="2"/>
          </w:tcPr>
          <w:p w14:paraId="05E07E90" w14:textId="77777777" w:rsidR="00AA402F" w:rsidRPr="00383733" w:rsidRDefault="00AA402F" w:rsidP="004C6A68">
            <w:pPr>
              <w:spacing w:after="0" w:line="240" w:lineRule="auto"/>
              <w:rPr>
                <w:rFonts w:ascii="Arial" w:hAnsi="Arial" w:cs="Arial"/>
                <w:sz w:val="8"/>
                <w:szCs w:val="16"/>
              </w:rPr>
            </w:pPr>
          </w:p>
          <w:p w14:paraId="10641A87" w14:textId="77777777" w:rsidR="00AA402F" w:rsidRDefault="00AA402F" w:rsidP="004C6A68">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B5A7A11" w14:textId="77777777" w:rsidR="00AA402F" w:rsidRDefault="00AA402F" w:rsidP="004C6A68">
            <w:pPr>
              <w:spacing w:after="0" w:line="240" w:lineRule="auto"/>
              <w:rPr>
                <w:rFonts w:ascii="Arial" w:hAnsi="Arial" w:cs="Arial"/>
                <w:szCs w:val="16"/>
              </w:rPr>
            </w:pPr>
          </w:p>
          <w:p w14:paraId="0909D3E4" w14:textId="4F1DDA63" w:rsidR="00AA402F" w:rsidRDefault="00AA402F" w:rsidP="004C6A68">
            <w:pPr>
              <w:spacing w:after="0" w:line="240" w:lineRule="auto"/>
              <w:rPr>
                <w:rFonts w:ascii="Arial" w:hAnsi="Arial" w:cs="Arial"/>
                <w:szCs w:val="16"/>
              </w:rPr>
            </w:pPr>
            <w:r>
              <w:rPr>
                <w:rFonts w:ascii="Arial" w:hAnsi="Arial" w:cs="Arial"/>
                <w:szCs w:val="16"/>
              </w:rPr>
              <w:t>Established that shape file was incorrect. Recreated the environment setup. Keep the file. Created a correct Malta Shape File for cropping. Established that GeoTiff creation has wrong orientation and CRS. Therefore consider reproject (might need subset/resample).</w:t>
            </w:r>
          </w:p>
          <w:p w14:paraId="59129317" w14:textId="77777777" w:rsidR="00AA402F" w:rsidRPr="00B42A42" w:rsidRDefault="00AA402F" w:rsidP="004C6A68">
            <w:pPr>
              <w:spacing w:after="0" w:line="240" w:lineRule="auto"/>
              <w:rPr>
                <w:rFonts w:ascii="Arial" w:hAnsi="Arial" w:cs="Arial"/>
                <w:szCs w:val="16"/>
              </w:rPr>
            </w:pPr>
          </w:p>
        </w:tc>
      </w:tr>
    </w:tbl>
    <w:p w14:paraId="2F97E900" w14:textId="77777777" w:rsidR="00AA402F" w:rsidRPr="00484511" w:rsidRDefault="00AA402F" w:rsidP="00AA402F">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A402F" w14:paraId="4B646927" w14:textId="77777777" w:rsidTr="004C6A68">
        <w:tc>
          <w:tcPr>
            <w:tcW w:w="4077" w:type="dxa"/>
            <w:shd w:val="clear" w:color="auto" w:fill="auto"/>
          </w:tcPr>
          <w:p w14:paraId="71D26B6E" w14:textId="77777777" w:rsidR="00AA402F" w:rsidRDefault="00AA402F" w:rsidP="004C6A68">
            <w:r w:rsidRPr="00484511">
              <w:rPr>
                <w:rFonts w:ascii="Arial" w:hAnsi="Arial" w:cs="Arial"/>
                <w:b/>
                <w:sz w:val="20"/>
                <w:szCs w:val="16"/>
              </w:rPr>
              <w:t>Date of Next Meeting</w:t>
            </w:r>
          </w:p>
        </w:tc>
        <w:tc>
          <w:tcPr>
            <w:tcW w:w="3686" w:type="dxa"/>
            <w:shd w:val="clear" w:color="auto" w:fill="auto"/>
          </w:tcPr>
          <w:p w14:paraId="30705146" w14:textId="77777777" w:rsidR="00AA402F" w:rsidRDefault="00AA402F" w:rsidP="004C6A68">
            <w:r w:rsidRPr="00484511">
              <w:rPr>
                <w:rFonts w:ascii="Arial" w:hAnsi="Arial" w:cs="Arial"/>
                <w:b/>
                <w:sz w:val="20"/>
                <w:szCs w:val="16"/>
              </w:rPr>
              <w:t>Student Signature</w:t>
            </w:r>
          </w:p>
        </w:tc>
        <w:tc>
          <w:tcPr>
            <w:tcW w:w="2977" w:type="dxa"/>
            <w:shd w:val="clear" w:color="auto" w:fill="auto"/>
          </w:tcPr>
          <w:p w14:paraId="5FEABD13" w14:textId="77777777" w:rsidR="00AA402F" w:rsidRDefault="00AA402F" w:rsidP="004C6A68">
            <w:r w:rsidRPr="00484511">
              <w:rPr>
                <w:rFonts w:ascii="Arial" w:hAnsi="Arial" w:cs="Arial"/>
                <w:b/>
                <w:sz w:val="20"/>
                <w:szCs w:val="16"/>
              </w:rPr>
              <w:t>Supervisor Signature</w:t>
            </w:r>
          </w:p>
        </w:tc>
      </w:tr>
      <w:tr w:rsidR="00AA402F" w14:paraId="57633DDD" w14:textId="77777777" w:rsidTr="004C6A68">
        <w:tc>
          <w:tcPr>
            <w:tcW w:w="4077" w:type="dxa"/>
            <w:shd w:val="clear" w:color="auto" w:fill="auto"/>
          </w:tcPr>
          <w:p w14:paraId="6622E28B" w14:textId="77777777" w:rsidR="00AA402F" w:rsidRDefault="00AA402F" w:rsidP="004C6A68"/>
        </w:tc>
        <w:tc>
          <w:tcPr>
            <w:tcW w:w="3686" w:type="dxa"/>
            <w:shd w:val="clear" w:color="auto" w:fill="auto"/>
          </w:tcPr>
          <w:p w14:paraId="6359E57B" w14:textId="77777777" w:rsidR="00AA402F" w:rsidRDefault="00AA402F" w:rsidP="004C6A68"/>
        </w:tc>
        <w:tc>
          <w:tcPr>
            <w:tcW w:w="2977" w:type="dxa"/>
            <w:shd w:val="clear" w:color="auto" w:fill="auto"/>
          </w:tcPr>
          <w:p w14:paraId="0AC58A9C" w14:textId="77777777" w:rsidR="00AA402F" w:rsidRDefault="00AA402F" w:rsidP="004C6A68"/>
        </w:tc>
      </w:tr>
    </w:tbl>
    <w:p w14:paraId="42968B88" w14:textId="507B6559" w:rsidR="00AA402F" w:rsidRDefault="00AA402F"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025B07" w:rsidRPr="00383733" w14:paraId="17EF69F6" w14:textId="77777777" w:rsidTr="0069065F">
        <w:trPr>
          <w:trHeight w:val="406"/>
        </w:trPr>
        <w:tc>
          <w:tcPr>
            <w:tcW w:w="5211" w:type="dxa"/>
            <w:vAlign w:val="center"/>
          </w:tcPr>
          <w:p w14:paraId="7BBFCB70" w14:textId="40455780" w:rsidR="00025B07" w:rsidRPr="00383733" w:rsidRDefault="00025B07" w:rsidP="0069065F">
            <w:pPr>
              <w:spacing w:after="0"/>
              <w:rPr>
                <w:rFonts w:ascii="Arial" w:hAnsi="Arial" w:cs="Arial"/>
                <w:b/>
                <w:szCs w:val="16"/>
              </w:rPr>
            </w:pPr>
            <w:r>
              <w:rPr>
                <w:rFonts w:ascii="Arial" w:hAnsi="Arial" w:cs="Arial"/>
                <w:b/>
                <w:szCs w:val="16"/>
              </w:rPr>
              <w:t>Meeting Number : 1</w:t>
            </w:r>
            <w:r>
              <w:rPr>
                <w:rFonts w:ascii="Arial" w:hAnsi="Arial" w:cs="Arial"/>
                <w:b/>
                <w:szCs w:val="16"/>
              </w:rPr>
              <w:t>5</w:t>
            </w:r>
          </w:p>
        </w:tc>
        <w:tc>
          <w:tcPr>
            <w:tcW w:w="5529" w:type="dxa"/>
            <w:vAlign w:val="center"/>
          </w:tcPr>
          <w:p w14:paraId="07EC8678" w14:textId="4E5BD651" w:rsidR="00025B07" w:rsidRPr="00383733" w:rsidRDefault="00025B07" w:rsidP="0069065F">
            <w:pPr>
              <w:spacing w:after="0"/>
              <w:rPr>
                <w:rFonts w:ascii="Arial" w:hAnsi="Arial" w:cs="Arial"/>
                <w:b/>
                <w:szCs w:val="16"/>
              </w:rPr>
            </w:pPr>
            <w:r>
              <w:rPr>
                <w:rFonts w:ascii="Arial" w:hAnsi="Arial" w:cs="Arial"/>
                <w:b/>
                <w:szCs w:val="16"/>
              </w:rPr>
              <w:t>Date of meeting : 0</w:t>
            </w:r>
            <w:r>
              <w:rPr>
                <w:rFonts w:ascii="Arial" w:hAnsi="Arial" w:cs="Arial"/>
                <w:b/>
                <w:szCs w:val="16"/>
              </w:rPr>
              <w:t>9/</w:t>
            </w:r>
            <w:r>
              <w:rPr>
                <w:rFonts w:ascii="Arial" w:hAnsi="Arial" w:cs="Arial"/>
                <w:b/>
                <w:szCs w:val="16"/>
              </w:rPr>
              <w:t>05/2022</w:t>
            </w:r>
          </w:p>
        </w:tc>
      </w:tr>
      <w:tr w:rsidR="00025B07" w:rsidRPr="00383733" w14:paraId="621CD991" w14:textId="77777777" w:rsidTr="0069065F">
        <w:trPr>
          <w:trHeight w:val="510"/>
        </w:trPr>
        <w:tc>
          <w:tcPr>
            <w:tcW w:w="10740" w:type="dxa"/>
            <w:gridSpan w:val="2"/>
          </w:tcPr>
          <w:p w14:paraId="56C0B6F7" w14:textId="77777777" w:rsidR="00025B07" w:rsidRPr="00383733" w:rsidRDefault="00025B07" w:rsidP="0069065F">
            <w:pPr>
              <w:spacing w:after="0"/>
              <w:rPr>
                <w:rFonts w:ascii="Arial" w:hAnsi="Arial" w:cs="Arial"/>
                <w:b/>
                <w:sz w:val="4"/>
                <w:szCs w:val="16"/>
              </w:rPr>
            </w:pPr>
          </w:p>
          <w:p w14:paraId="3A380F34" w14:textId="77777777" w:rsidR="00025B07" w:rsidRDefault="00025B07" w:rsidP="0069065F">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3ABFFD5" w14:textId="77777777" w:rsidR="00025B07" w:rsidRDefault="00025B07" w:rsidP="0069065F">
            <w:pPr>
              <w:spacing w:after="0"/>
              <w:rPr>
                <w:rFonts w:ascii="Arial" w:hAnsi="Arial" w:cs="Arial"/>
                <w:b/>
                <w:szCs w:val="16"/>
              </w:rPr>
            </w:pPr>
          </w:p>
          <w:p w14:paraId="48823BDC" w14:textId="77777777" w:rsidR="00025B07" w:rsidRDefault="00025B07" w:rsidP="0069065F">
            <w:pPr>
              <w:spacing w:after="0"/>
              <w:rPr>
                <w:rFonts w:ascii="Arial" w:hAnsi="Arial" w:cs="Arial"/>
                <w:b/>
                <w:szCs w:val="16"/>
              </w:rPr>
            </w:pPr>
            <w:r>
              <w:rPr>
                <w:rFonts w:ascii="Arial" w:hAnsi="Arial" w:cs="Arial"/>
                <w:b/>
                <w:szCs w:val="16"/>
              </w:rPr>
              <w:t>Progress update</w:t>
            </w:r>
          </w:p>
          <w:p w14:paraId="473F4A94" w14:textId="77777777" w:rsidR="00025B07" w:rsidRPr="00383733" w:rsidRDefault="00025B07" w:rsidP="0069065F">
            <w:pPr>
              <w:spacing w:after="0"/>
              <w:rPr>
                <w:rFonts w:ascii="Arial" w:hAnsi="Arial" w:cs="Arial"/>
                <w:b/>
                <w:szCs w:val="16"/>
              </w:rPr>
            </w:pPr>
          </w:p>
        </w:tc>
      </w:tr>
      <w:tr w:rsidR="00025B07" w:rsidRPr="00383733" w14:paraId="3CA22754" w14:textId="77777777" w:rsidTr="0069065F">
        <w:trPr>
          <w:trHeight w:val="510"/>
        </w:trPr>
        <w:tc>
          <w:tcPr>
            <w:tcW w:w="10740" w:type="dxa"/>
            <w:gridSpan w:val="2"/>
          </w:tcPr>
          <w:p w14:paraId="07D38CA9" w14:textId="77777777" w:rsidR="00025B07" w:rsidRPr="00383733" w:rsidRDefault="00025B07" w:rsidP="0069065F">
            <w:pPr>
              <w:spacing w:after="0" w:line="240" w:lineRule="auto"/>
              <w:rPr>
                <w:rFonts w:ascii="Arial" w:hAnsi="Arial" w:cs="Arial"/>
                <w:sz w:val="8"/>
                <w:szCs w:val="16"/>
              </w:rPr>
            </w:pPr>
          </w:p>
          <w:p w14:paraId="59C7E1F8" w14:textId="77777777" w:rsidR="00025B07" w:rsidRDefault="00025B07" w:rsidP="0069065F">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434D83C" w14:textId="77777777" w:rsidR="00025B07" w:rsidRDefault="00025B07" w:rsidP="0069065F">
            <w:pPr>
              <w:spacing w:after="0" w:line="240" w:lineRule="auto"/>
              <w:rPr>
                <w:rFonts w:ascii="Arial" w:hAnsi="Arial" w:cs="Arial"/>
                <w:szCs w:val="16"/>
              </w:rPr>
            </w:pPr>
          </w:p>
          <w:p w14:paraId="5A585A46" w14:textId="16C63186" w:rsidR="00025B07" w:rsidRDefault="00025B07" w:rsidP="0069065F">
            <w:pPr>
              <w:spacing w:after="0" w:line="240" w:lineRule="auto"/>
              <w:rPr>
                <w:rFonts w:ascii="Arial" w:hAnsi="Arial" w:cs="Arial"/>
                <w:szCs w:val="16"/>
              </w:rPr>
            </w:pPr>
            <w:r>
              <w:rPr>
                <w:rFonts w:ascii="Arial" w:hAnsi="Arial" w:cs="Arial"/>
                <w:szCs w:val="16"/>
              </w:rPr>
              <w:t>Use the link provided to reproject in bulk. Generate data in CSV. Then group Malta in regions (North, South, East, West) or as discussed.</w:t>
            </w:r>
          </w:p>
          <w:p w14:paraId="0A8C1F87" w14:textId="77777777" w:rsidR="00025B07" w:rsidRPr="00B42A42" w:rsidRDefault="00025B07" w:rsidP="0069065F">
            <w:pPr>
              <w:spacing w:after="0" w:line="240" w:lineRule="auto"/>
              <w:rPr>
                <w:rFonts w:ascii="Arial" w:hAnsi="Arial" w:cs="Arial"/>
                <w:szCs w:val="16"/>
              </w:rPr>
            </w:pPr>
          </w:p>
        </w:tc>
      </w:tr>
    </w:tbl>
    <w:p w14:paraId="33CB9E94" w14:textId="77777777" w:rsidR="00025B07" w:rsidRPr="00484511" w:rsidRDefault="00025B07" w:rsidP="00025B07">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025B07" w14:paraId="12F3EDDC" w14:textId="77777777" w:rsidTr="0069065F">
        <w:tc>
          <w:tcPr>
            <w:tcW w:w="4077" w:type="dxa"/>
            <w:shd w:val="clear" w:color="auto" w:fill="auto"/>
          </w:tcPr>
          <w:p w14:paraId="258F5E2C" w14:textId="77777777" w:rsidR="00025B07" w:rsidRDefault="00025B07" w:rsidP="0069065F">
            <w:r w:rsidRPr="00484511">
              <w:rPr>
                <w:rFonts w:ascii="Arial" w:hAnsi="Arial" w:cs="Arial"/>
                <w:b/>
                <w:sz w:val="20"/>
                <w:szCs w:val="16"/>
              </w:rPr>
              <w:t>Date of Next Meeting</w:t>
            </w:r>
          </w:p>
        </w:tc>
        <w:tc>
          <w:tcPr>
            <w:tcW w:w="3686" w:type="dxa"/>
            <w:shd w:val="clear" w:color="auto" w:fill="auto"/>
          </w:tcPr>
          <w:p w14:paraId="081C7FA0" w14:textId="77777777" w:rsidR="00025B07" w:rsidRDefault="00025B07" w:rsidP="0069065F">
            <w:r w:rsidRPr="00484511">
              <w:rPr>
                <w:rFonts w:ascii="Arial" w:hAnsi="Arial" w:cs="Arial"/>
                <w:b/>
                <w:sz w:val="20"/>
                <w:szCs w:val="16"/>
              </w:rPr>
              <w:t>Student Signature</w:t>
            </w:r>
          </w:p>
        </w:tc>
        <w:tc>
          <w:tcPr>
            <w:tcW w:w="2977" w:type="dxa"/>
            <w:shd w:val="clear" w:color="auto" w:fill="auto"/>
          </w:tcPr>
          <w:p w14:paraId="4858D519" w14:textId="77777777" w:rsidR="00025B07" w:rsidRDefault="00025B07" w:rsidP="0069065F">
            <w:r w:rsidRPr="00484511">
              <w:rPr>
                <w:rFonts w:ascii="Arial" w:hAnsi="Arial" w:cs="Arial"/>
                <w:b/>
                <w:sz w:val="20"/>
                <w:szCs w:val="16"/>
              </w:rPr>
              <w:t>Supervisor Signature</w:t>
            </w:r>
          </w:p>
        </w:tc>
      </w:tr>
      <w:tr w:rsidR="00025B07" w14:paraId="6B69D9F6" w14:textId="77777777" w:rsidTr="0069065F">
        <w:tc>
          <w:tcPr>
            <w:tcW w:w="4077" w:type="dxa"/>
            <w:shd w:val="clear" w:color="auto" w:fill="auto"/>
          </w:tcPr>
          <w:p w14:paraId="32F8D93B" w14:textId="77777777" w:rsidR="00025B07" w:rsidRDefault="00025B07" w:rsidP="0069065F"/>
        </w:tc>
        <w:tc>
          <w:tcPr>
            <w:tcW w:w="3686" w:type="dxa"/>
            <w:shd w:val="clear" w:color="auto" w:fill="auto"/>
          </w:tcPr>
          <w:p w14:paraId="0FB26AC7" w14:textId="77777777" w:rsidR="00025B07" w:rsidRDefault="00025B07" w:rsidP="0069065F"/>
        </w:tc>
        <w:tc>
          <w:tcPr>
            <w:tcW w:w="2977" w:type="dxa"/>
            <w:shd w:val="clear" w:color="auto" w:fill="auto"/>
          </w:tcPr>
          <w:p w14:paraId="4AB70C90" w14:textId="77777777" w:rsidR="00025B07" w:rsidRDefault="00025B07" w:rsidP="0069065F"/>
        </w:tc>
      </w:tr>
    </w:tbl>
    <w:p w14:paraId="28EBDE67" w14:textId="77777777" w:rsidR="00025B07" w:rsidRDefault="00025B07" w:rsidP="00AA402F">
      <w:pPr>
        <w:spacing w:after="0" w:line="240" w:lineRule="auto"/>
      </w:pPr>
    </w:p>
    <w:p w14:paraId="66FE0A75" w14:textId="77777777" w:rsidR="00AA515D" w:rsidRPr="00E3318D" w:rsidRDefault="00AA515D" w:rsidP="00374BE3">
      <w:pPr>
        <w:spacing w:after="0"/>
        <w:rPr>
          <w:sz w:val="2"/>
          <w:szCs w:val="2"/>
        </w:rPr>
      </w:pPr>
    </w:p>
    <w:sectPr w:rsidR="00AA515D" w:rsidRPr="00E3318D" w:rsidSect="00617DF0">
      <w:headerReference w:type="even" r:id="rId11"/>
      <w:headerReference w:type="default" r:id="rId12"/>
      <w:footerReference w:type="default" r:id="rId13"/>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26A47" w14:textId="77777777" w:rsidR="006E5AED" w:rsidRDefault="006E5AED">
      <w:pPr>
        <w:spacing w:after="0" w:line="240" w:lineRule="auto"/>
      </w:pPr>
      <w:r>
        <w:separator/>
      </w:r>
    </w:p>
  </w:endnote>
  <w:endnote w:type="continuationSeparator" w:id="0">
    <w:p w14:paraId="0900B9B4" w14:textId="77777777" w:rsidR="006E5AED" w:rsidRDefault="006E5A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B505E" w14:textId="77777777" w:rsidR="006E5AED" w:rsidRDefault="006E5AED">
      <w:pPr>
        <w:spacing w:after="0" w:line="240" w:lineRule="auto"/>
      </w:pPr>
      <w:r>
        <w:separator/>
      </w:r>
    </w:p>
  </w:footnote>
  <w:footnote w:type="continuationSeparator" w:id="0">
    <w:p w14:paraId="078B3D5E" w14:textId="77777777" w:rsidR="006E5AED" w:rsidRDefault="006E5A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77777777"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827444">
            <w:rPr>
              <w:rFonts w:cs="Arial"/>
              <w:i/>
              <w:noProof/>
              <w:lang w:val="en-US" w:eastAsia="en-US"/>
            </w:rPr>
            <w:t>DOC_067_CORP_REV_C_DISSERTATION LOG BOOK_UNDERGRADUATE PROGRAMMES</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8652716">
    <w:abstractNumId w:val="11"/>
  </w:num>
  <w:num w:numId="2" w16cid:durableId="1716730986">
    <w:abstractNumId w:val="8"/>
  </w:num>
  <w:num w:numId="3" w16cid:durableId="1301425852">
    <w:abstractNumId w:val="9"/>
  </w:num>
  <w:num w:numId="4" w16cid:durableId="968972549">
    <w:abstractNumId w:val="1"/>
  </w:num>
  <w:num w:numId="5" w16cid:durableId="1270160485">
    <w:abstractNumId w:val="5"/>
  </w:num>
  <w:num w:numId="6" w16cid:durableId="1989967575">
    <w:abstractNumId w:val="6"/>
  </w:num>
  <w:num w:numId="7" w16cid:durableId="1858428081">
    <w:abstractNumId w:val="0"/>
  </w:num>
  <w:num w:numId="8" w16cid:durableId="1099175066">
    <w:abstractNumId w:val="7"/>
  </w:num>
  <w:num w:numId="9" w16cid:durableId="1709375676">
    <w:abstractNumId w:val="10"/>
  </w:num>
  <w:num w:numId="10" w16cid:durableId="1162235984">
    <w:abstractNumId w:val="12"/>
  </w:num>
  <w:num w:numId="11" w16cid:durableId="572087602">
    <w:abstractNumId w:val="2"/>
  </w:num>
  <w:num w:numId="12" w16cid:durableId="1458063484">
    <w:abstractNumId w:val="4"/>
  </w:num>
  <w:num w:numId="13" w16cid:durableId="1299606865">
    <w:abstractNumId w:val="3"/>
  </w:num>
  <w:num w:numId="14" w16cid:durableId="7969925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16D93"/>
    <w:rsid w:val="00021D1B"/>
    <w:rsid w:val="000238AB"/>
    <w:rsid w:val="00025224"/>
    <w:rsid w:val="00025B07"/>
    <w:rsid w:val="000416E7"/>
    <w:rsid w:val="00046964"/>
    <w:rsid w:val="000748D7"/>
    <w:rsid w:val="00080C45"/>
    <w:rsid w:val="00080E0A"/>
    <w:rsid w:val="00081556"/>
    <w:rsid w:val="00081EFF"/>
    <w:rsid w:val="000A729A"/>
    <w:rsid w:val="000A7B13"/>
    <w:rsid w:val="000B11AF"/>
    <w:rsid w:val="000B555D"/>
    <w:rsid w:val="000B6897"/>
    <w:rsid w:val="000C0273"/>
    <w:rsid w:val="000C435B"/>
    <w:rsid w:val="000D16C4"/>
    <w:rsid w:val="00117BB4"/>
    <w:rsid w:val="00121C60"/>
    <w:rsid w:val="001267D8"/>
    <w:rsid w:val="00134652"/>
    <w:rsid w:val="00134D8B"/>
    <w:rsid w:val="00150176"/>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0ADD"/>
    <w:rsid w:val="001F25E7"/>
    <w:rsid w:val="001F39C7"/>
    <w:rsid w:val="001F5D47"/>
    <w:rsid w:val="00206DDB"/>
    <w:rsid w:val="00212123"/>
    <w:rsid w:val="00215DA3"/>
    <w:rsid w:val="00221521"/>
    <w:rsid w:val="00232524"/>
    <w:rsid w:val="002329FC"/>
    <w:rsid w:val="00251E64"/>
    <w:rsid w:val="002534B9"/>
    <w:rsid w:val="00283A95"/>
    <w:rsid w:val="0028595B"/>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0CC9"/>
    <w:rsid w:val="00484511"/>
    <w:rsid w:val="00484E60"/>
    <w:rsid w:val="00496EFC"/>
    <w:rsid w:val="004C786B"/>
    <w:rsid w:val="004C7FD7"/>
    <w:rsid w:val="004D0836"/>
    <w:rsid w:val="004D2613"/>
    <w:rsid w:val="004F4A86"/>
    <w:rsid w:val="00517846"/>
    <w:rsid w:val="00521D39"/>
    <w:rsid w:val="0052369D"/>
    <w:rsid w:val="00523A75"/>
    <w:rsid w:val="00536EE5"/>
    <w:rsid w:val="00564FF4"/>
    <w:rsid w:val="00565547"/>
    <w:rsid w:val="005674F8"/>
    <w:rsid w:val="00571645"/>
    <w:rsid w:val="005903CD"/>
    <w:rsid w:val="00592783"/>
    <w:rsid w:val="005A2DC2"/>
    <w:rsid w:val="005A53F9"/>
    <w:rsid w:val="005A6A16"/>
    <w:rsid w:val="005A7197"/>
    <w:rsid w:val="005B5CA0"/>
    <w:rsid w:val="005C2095"/>
    <w:rsid w:val="005C6160"/>
    <w:rsid w:val="005C7A2E"/>
    <w:rsid w:val="005D1D0E"/>
    <w:rsid w:val="005E420B"/>
    <w:rsid w:val="005E5431"/>
    <w:rsid w:val="00610673"/>
    <w:rsid w:val="00610F61"/>
    <w:rsid w:val="00617DF0"/>
    <w:rsid w:val="00617FE0"/>
    <w:rsid w:val="00624ED5"/>
    <w:rsid w:val="00625554"/>
    <w:rsid w:val="0063158B"/>
    <w:rsid w:val="00631CEC"/>
    <w:rsid w:val="00634742"/>
    <w:rsid w:val="006362E3"/>
    <w:rsid w:val="006379C2"/>
    <w:rsid w:val="006415A9"/>
    <w:rsid w:val="00642AA3"/>
    <w:rsid w:val="00643BD4"/>
    <w:rsid w:val="0068136D"/>
    <w:rsid w:val="00681DDB"/>
    <w:rsid w:val="00687CEB"/>
    <w:rsid w:val="006B3EE6"/>
    <w:rsid w:val="006B6DAD"/>
    <w:rsid w:val="006B7A4E"/>
    <w:rsid w:val="006C6B4E"/>
    <w:rsid w:val="006C78FD"/>
    <w:rsid w:val="006D4299"/>
    <w:rsid w:val="006E5AED"/>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1630"/>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923BD"/>
    <w:rsid w:val="00996506"/>
    <w:rsid w:val="00997955"/>
    <w:rsid w:val="009A60B6"/>
    <w:rsid w:val="009C4187"/>
    <w:rsid w:val="009C4BD4"/>
    <w:rsid w:val="009F2E9C"/>
    <w:rsid w:val="009F63B6"/>
    <w:rsid w:val="00A023F6"/>
    <w:rsid w:val="00A20BCE"/>
    <w:rsid w:val="00A30C79"/>
    <w:rsid w:val="00A417D1"/>
    <w:rsid w:val="00A620B0"/>
    <w:rsid w:val="00A62776"/>
    <w:rsid w:val="00A92D6B"/>
    <w:rsid w:val="00AA1BCE"/>
    <w:rsid w:val="00AA402F"/>
    <w:rsid w:val="00AA515D"/>
    <w:rsid w:val="00AB5451"/>
    <w:rsid w:val="00AB5A28"/>
    <w:rsid w:val="00AD020E"/>
    <w:rsid w:val="00AE2FF8"/>
    <w:rsid w:val="00AE73CC"/>
    <w:rsid w:val="00AF503A"/>
    <w:rsid w:val="00B13C3C"/>
    <w:rsid w:val="00B15C4A"/>
    <w:rsid w:val="00B17D46"/>
    <w:rsid w:val="00B237DA"/>
    <w:rsid w:val="00B359FF"/>
    <w:rsid w:val="00B36686"/>
    <w:rsid w:val="00B37CDD"/>
    <w:rsid w:val="00B41CEB"/>
    <w:rsid w:val="00B42A42"/>
    <w:rsid w:val="00B4398A"/>
    <w:rsid w:val="00B46C82"/>
    <w:rsid w:val="00B55BB6"/>
    <w:rsid w:val="00B61A43"/>
    <w:rsid w:val="00B62FA4"/>
    <w:rsid w:val="00B64E8B"/>
    <w:rsid w:val="00B73CEE"/>
    <w:rsid w:val="00B83A09"/>
    <w:rsid w:val="00B83A97"/>
    <w:rsid w:val="00B9021B"/>
    <w:rsid w:val="00B913A7"/>
    <w:rsid w:val="00B95F39"/>
    <w:rsid w:val="00B96A44"/>
    <w:rsid w:val="00BA1823"/>
    <w:rsid w:val="00BA49C8"/>
    <w:rsid w:val="00BB6C5E"/>
    <w:rsid w:val="00BC0722"/>
    <w:rsid w:val="00BC0B5D"/>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0F50"/>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48EB"/>
    <w:rsid w:val="00ED40F7"/>
    <w:rsid w:val="00ED532A"/>
    <w:rsid w:val="00EE0B3B"/>
    <w:rsid w:val="00EE2534"/>
    <w:rsid w:val="00EE278B"/>
    <w:rsid w:val="00F1485E"/>
    <w:rsid w:val="00F319D0"/>
    <w:rsid w:val="00F333E1"/>
    <w:rsid w:val="00F3350E"/>
    <w:rsid w:val="00F36E3E"/>
    <w:rsid w:val="00F40F92"/>
    <w:rsid w:val="00F44C5B"/>
    <w:rsid w:val="00F47D0F"/>
    <w:rsid w:val="00F53EA6"/>
    <w:rsid w:val="00F56B01"/>
    <w:rsid w:val="00F60F0F"/>
    <w:rsid w:val="00F83FA8"/>
    <w:rsid w:val="00F844B9"/>
    <w:rsid w:val="00F94FC9"/>
    <w:rsid w:val="00FB1D9A"/>
    <w:rsid w:val="00FC0472"/>
    <w:rsid w:val="00FC2616"/>
    <w:rsid w:val="00FD0AE6"/>
    <w:rsid w:val="00FE51CD"/>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yuli-elearning.com/pluginfile.php/4833/mod_resource/content/1/2.%20qualitative%20research%20design.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underground.com" TargetMode="External"/><Relationship Id="rId4" Type="http://schemas.openxmlformats.org/officeDocument/2006/relationships/webSettings" Target="webSettings.xml"/><Relationship Id="rId9" Type="http://schemas.openxmlformats.org/officeDocument/2006/relationships/hyperlink" Target="https://www.fivevidya.com/blog/action-research-vs-case-study-know-the-key-difference-between-two-qualitative-research-method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9</Pages>
  <Words>1474</Words>
  <Characters>840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17</cp:revision>
  <cp:lastPrinted>2016-08-10T11:06:00Z</cp:lastPrinted>
  <dcterms:created xsi:type="dcterms:W3CDTF">2021-10-29T09:01:00Z</dcterms:created>
  <dcterms:modified xsi:type="dcterms:W3CDTF">2022-05-09T12:10:00Z</dcterms:modified>
</cp:coreProperties>
</file>